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EE95F7" w14:textId="3BC2CE36" w:rsidR="009429FD" w:rsidRPr="00F340DE" w:rsidRDefault="00BB40A7" w:rsidP="00570372">
      <w:pPr>
        <w:pStyle w:val="Chapter"/>
        <w:shd w:val="clear" w:color="auto" w:fill="EEDDDD"/>
        <w:spacing w:before="0"/>
        <w:rPr>
          <w:rFonts w:eastAsiaTheme="majorEastAsia" w:cstheme="majorBidi"/>
          <w:color w:val="851414"/>
          <w:kern w:val="2"/>
          <w:lang w:eastAsia="en-US"/>
          <w14:ligatures w14:val="standardContextual"/>
        </w:rPr>
      </w:pPr>
      <w:r w:rsidRPr="00F340DE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Role</w:t>
      </w:r>
      <w:r w:rsidR="009E752E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 xml:space="preserve"> p</w:t>
      </w:r>
      <w:r w:rsidRPr="00F340DE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lay</w:t>
      </w:r>
      <w:r w:rsidR="00EC275E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 xml:space="preserve"> – n</w:t>
      </w:r>
      <w:r w:rsidRPr="00F340DE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 xml:space="preserve">ear </w:t>
      </w:r>
      <w:r w:rsidR="00D06438" w:rsidRPr="00F340DE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m</w:t>
      </w:r>
      <w:r w:rsidRPr="00F340DE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 xml:space="preserve">iss </w:t>
      </w:r>
      <w:r w:rsidR="004D390C" w:rsidRPr="00F340DE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i</w:t>
      </w:r>
      <w:r w:rsidRPr="00F340DE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 xml:space="preserve">ncident </w:t>
      </w:r>
      <w:r w:rsidR="006C6FEE" w:rsidRPr="00F340DE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(role briefs)</w:t>
      </w:r>
    </w:p>
    <w:p w14:paraId="4FEE95F9" w14:textId="6C8294EF" w:rsidR="009429FD" w:rsidRPr="005C2439" w:rsidRDefault="00BB40A7" w:rsidP="000A389E">
      <w:pPr>
        <w:pStyle w:val="Heading1"/>
        <w:rPr>
          <w:color w:val="7C271E"/>
        </w:rPr>
      </w:pPr>
      <w:bookmarkStart w:id="0" w:name="_heading=h.bzbwgg54rgjf" w:colFirst="0" w:colLast="0"/>
      <w:bookmarkEnd w:id="0"/>
      <w:r w:rsidRPr="005C2439">
        <w:rPr>
          <w:color w:val="7C271E"/>
        </w:rPr>
        <w:t xml:space="preserve">Scenario </w:t>
      </w:r>
      <w:r w:rsidR="004D390C" w:rsidRPr="005C2439">
        <w:rPr>
          <w:color w:val="7C271E"/>
        </w:rPr>
        <w:t>o</w:t>
      </w:r>
      <w:r w:rsidRPr="005C2439">
        <w:rPr>
          <w:color w:val="7C271E"/>
        </w:rPr>
        <w:t>verview</w:t>
      </w:r>
    </w:p>
    <w:p w14:paraId="29F6173A" w14:textId="3DE55576" w:rsidR="00795E95" w:rsidRDefault="00BB40A7" w:rsidP="009166A3">
      <w:r>
        <w:t>A</w:t>
      </w:r>
      <w:r w:rsidR="008A1058">
        <w:t>n HSE</w:t>
      </w:r>
      <w:r>
        <w:t xml:space="preserve"> </w:t>
      </w:r>
      <w:r w:rsidR="008A1058">
        <w:t>(</w:t>
      </w:r>
      <w:r>
        <w:t xml:space="preserve">Health </w:t>
      </w:r>
      <w:r w:rsidR="004D390C">
        <w:t>and</w:t>
      </w:r>
      <w:r>
        <w:t xml:space="preserve"> Safety</w:t>
      </w:r>
      <w:r w:rsidR="008A1058">
        <w:t xml:space="preserve"> Executive)</w:t>
      </w:r>
      <w:r>
        <w:t xml:space="preserve"> Inspector </w:t>
      </w:r>
      <w:r w:rsidR="006C24AC">
        <w:t xml:space="preserve">is </w:t>
      </w:r>
      <w:r>
        <w:t xml:space="preserve">visiting the worksite as part of a safety initiative. </w:t>
      </w:r>
    </w:p>
    <w:p w14:paraId="4FEE95FA" w14:textId="230F31B0" w:rsidR="009429FD" w:rsidRDefault="00BB40A7" w:rsidP="009166A3">
      <w:r>
        <w:t xml:space="preserve">It </w:t>
      </w:r>
      <w:r w:rsidR="006C24AC">
        <w:t xml:space="preserve">is </w:t>
      </w:r>
      <w:r>
        <w:t>a wet winter afternoon. During their visit</w:t>
      </w:r>
      <w:r w:rsidR="00943061">
        <w:t>,</w:t>
      </w:r>
      <w:r>
        <w:t xml:space="preserve"> the business owner </w:t>
      </w:r>
      <w:r w:rsidR="006C24AC">
        <w:t xml:space="preserve">takes </w:t>
      </w:r>
      <w:r>
        <w:t>the inspector on a tour of the premises. During this tour</w:t>
      </w:r>
      <w:r w:rsidR="00E31678">
        <w:t>,</w:t>
      </w:r>
      <w:r>
        <w:t xml:space="preserve"> the inspector and business owner </w:t>
      </w:r>
      <w:r w:rsidR="00943061">
        <w:t xml:space="preserve">see </w:t>
      </w:r>
      <w:r>
        <w:t xml:space="preserve">a worker </w:t>
      </w:r>
      <w:r w:rsidR="00943061">
        <w:t xml:space="preserve">who is </w:t>
      </w:r>
      <w:r>
        <w:t>moving boxes nearly struck by a farm vehicle</w:t>
      </w:r>
      <w:r w:rsidR="00A829A2">
        <w:t>,</w:t>
      </w:r>
      <w:r>
        <w:t xml:space="preserve"> </w:t>
      </w:r>
      <w:r w:rsidR="00A829A2">
        <w:t xml:space="preserve">which is </w:t>
      </w:r>
      <w:r>
        <w:t xml:space="preserve">reversing around the corner of a building. The farm vehicle </w:t>
      </w:r>
      <w:r w:rsidR="00E31678">
        <w:t xml:space="preserve">is </w:t>
      </w:r>
      <w:r>
        <w:t>moving bales of straw from a trailer into a storage barn.</w:t>
      </w:r>
    </w:p>
    <w:p w14:paraId="4FEE95FC" w14:textId="1229D4F5" w:rsidR="009429FD" w:rsidRDefault="00BB40A7" w:rsidP="009166A3">
      <w:r>
        <w:t xml:space="preserve">No one was injured but the potential consequences </w:t>
      </w:r>
      <w:r w:rsidR="00A829A2">
        <w:t xml:space="preserve">are </w:t>
      </w:r>
      <w:r>
        <w:t>significant. Although the incident was not RIDDOR reportable, the inspector decide</w:t>
      </w:r>
      <w:r w:rsidR="00A829A2">
        <w:t>s</w:t>
      </w:r>
      <w:r>
        <w:t xml:space="preserve"> to speak to the business owner about the incident to find out what control measures were in place to prevent this type of incident from happening</w:t>
      </w:r>
      <w:r w:rsidR="00A829A2">
        <w:t xml:space="preserve"> again</w:t>
      </w:r>
      <w:r>
        <w:t>.</w:t>
      </w:r>
    </w:p>
    <w:p w14:paraId="4FEE95FE" w14:textId="77777777" w:rsidR="009429FD" w:rsidRDefault="00BB40A7" w:rsidP="009166A3">
      <w:r>
        <w:t>The business owner had a risk assessment in place.</w:t>
      </w:r>
    </w:p>
    <w:p w14:paraId="4FEE95FF" w14:textId="77777777" w:rsidR="009429FD" w:rsidRDefault="009429FD">
      <w:pPr>
        <w:spacing w:after="0" w:line="240" w:lineRule="auto"/>
      </w:pPr>
    </w:p>
    <w:p w14:paraId="4FEE9600" w14:textId="77777777" w:rsidR="009429FD" w:rsidRDefault="00BB40A7">
      <w:pPr>
        <w:rPr>
          <w:color w:val="0070C0"/>
        </w:rPr>
      </w:pPr>
      <w:r>
        <w:br w:type="page"/>
      </w:r>
    </w:p>
    <w:p w14:paraId="4FEE9601" w14:textId="69DB86C1" w:rsidR="009429FD" w:rsidRPr="005C2439" w:rsidRDefault="00BB40A7" w:rsidP="000A389E">
      <w:pPr>
        <w:pStyle w:val="Heading1"/>
        <w:rPr>
          <w:color w:val="7C271E"/>
        </w:rPr>
      </w:pPr>
      <w:r w:rsidRPr="005C2439">
        <w:rPr>
          <w:color w:val="7C271E"/>
        </w:rPr>
        <w:lastRenderedPageBreak/>
        <w:t xml:space="preserve">Risk </w:t>
      </w:r>
      <w:r w:rsidR="00192FED" w:rsidRPr="005C2439">
        <w:rPr>
          <w:color w:val="7C271E"/>
        </w:rPr>
        <w:t>assessment</w:t>
      </w:r>
    </w:p>
    <w:tbl>
      <w:tblPr>
        <w:tblStyle w:val="a6"/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508"/>
        <w:gridCol w:w="2611"/>
        <w:gridCol w:w="2431"/>
        <w:gridCol w:w="1522"/>
      </w:tblGrid>
      <w:tr w:rsidR="009429FD" w14:paraId="4FEE9606" w14:textId="77777777" w:rsidTr="009166A3">
        <w:tc>
          <w:tcPr>
            <w:tcW w:w="2508" w:type="dxa"/>
            <w:shd w:val="clear" w:color="auto" w:fill="EEDDDD"/>
          </w:tcPr>
          <w:p w14:paraId="4FEE9602" w14:textId="77777777" w:rsidR="009429FD" w:rsidRDefault="00BB40A7" w:rsidP="009166A3">
            <w:pPr>
              <w:pStyle w:val="Tablehead1"/>
            </w:pPr>
            <w:r>
              <w:t>Date of assessment</w:t>
            </w:r>
          </w:p>
        </w:tc>
        <w:tc>
          <w:tcPr>
            <w:tcW w:w="2611" w:type="dxa"/>
          </w:tcPr>
          <w:p w14:paraId="4FEE9603" w14:textId="77777777" w:rsidR="009429FD" w:rsidRPr="009166A3" w:rsidRDefault="00BB40A7" w:rsidP="009166A3">
            <w:pPr>
              <w:pStyle w:val="Tablebody1"/>
            </w:pPr>
            <w:r>
              <w:t>01/06/2025</w:t>
            </w:r>
          </w:p>
        </w:tc>
        <w:tc>
          <w:tcPr>
            <w:tcW w:w="2431" w:type="dxa"/>
            <w:shd w:val="clear" w:color="auto" w:fill="EEDDDD"/>
          </w:tcPr>
          <w:p w14:paraId="4FEE9604" w14:textId="77777777" w:rsidR="009429FD" w:rsidRDefault="00BB40A7" w:rsidP="009166A3">
            <w:pPr>
              <w:pStyle w:val="Tablehead1"/>
            </w:pPr>
            <w:r>
              <w:t>Date of work activity</w:t>
            </w:r>
          </w:p>
        </w:tc>
        <w:tc>
          <w:tcPr>
            <w:tcW w:w="1522" w:type="dxa"/>
          </w:tcPr>
          <w:p w14:paraId="4FEE9605" w14:textId="77777777" w:rsidR="009429FD" w:rsidRDefault="009429FD"/>
        </w:tc>
      </w:tr>
      <w:tr w:rsidR="009429FD" w14:paraId="4FEE9609" w14:textId="77777777" w:rsidTr="009166A3">
        <w:tc>
          <w:tcPr>
            <w:tcW w:w="2508" w:type="dxa"/>
            <w:shd w:val="clear" w:color="auto" w:fill="EEDDDD"/>
          </w:tcPr>
          <w:p w14:paraId="4FEE9607" w14:textId="77777777" w:rsidR="009429FD" w:rsidRDefault="00BB40A7" w:rsidP="009166A3">
            <w:pPr>
              <w:pStyle w:val="Tablehead1"/>
            </w:pPr>
            <w:r>
              <w:t>Description of task</w:t>
            </w:r>
          </w:p>
        </w:tc>
        <w:tc>
          <w:tcPr>
            <w:tcW w:w="6564" w:type="dxa"/>
            <w:gridSpan w:val="3"/>
          </w:tcPr>
          <w:p w14:paraId="4FEE9608" w14:textId="77777777" w:rsidR="009429FD" w:rsidRDefault="00BB40A7" w:rsidP="009166A3">
            <w:pPr>
              <w:pStyle w:val="Tablebody1"/>
            </w:pPr>
            <w:r>
              <w:t xml:space="preserve">Using a tractor with for-end loader or rough terrain telehandler to move bales of straw around the farmyard. </w:t>
            </w:r>
          </w:p>
        </w:tc>
      </w:tr>
    </w:tbl>
    <w:p w14:paraId="4FEE960A" w14:textId="77777777" w:rsidR="009429FD" w:rsidRDefault="009429FD"/>
    <w:tbl>
      <w:tblPr>
        <w:tblStyle w:val="a7"/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512"/>
        <w:gridCol w:w="1512"/>
        <w:gridCol w:w="1512"/>
        <w:gridCol w:w="1512"/>
        <w:gridCol w:w="1512"/>
        <w:gridCol w:w="1512"/>
      </w:tblGrid>
      <w:tr w:rsidR="009429FD" w14:paraId="4FEE9611" w14:textId="77777777" w:rsidTr="009166A3">
        <w:trPr>
          <w:tblHeader/>
        </w:trPr>
        <w:tc>
          <w:tcPr>
            <w:tcW w:w="1512" w:type="dxa"/>
          </w:tcPr>
          <w:p w14:paraId="4FEE960B" w14:textId="77777777" w:rsidR="009429FD" w:rsidRPr="009166A3" w:rsidRDefault="00BB40A7" w:rsidP="009166A3">
            <w:pPr>
              <w:pStyle w:val="Tablehead1"/>
            </w:pPr>
            <w:r w:rsidRPr="009166A3">
              <w:t>What are the hazards?</w:t>
            </w:r>
          </w:p>
        </w:tc>
        <w:tc>
          <w:tcPr>
            <w:tcW w:w="1512" w:type="dxa"/>
          </w:tcPr>
          <w:p w14:paraId="4FEE960C" w14:textId="77777777" w:rsidR="009429FD" w:rsidRPr="009166A3" w:rsidRDefault="00BB40A7" w:rsidP="009166A3">
            <w:pPr>
              <w:pStyle w:val="Tablehead1"/>
            </w:pPr>
            <w:r w:rsidRPr="009166A3">
              <w:t>Who might be harmed and how?</w:t>
            </w:r>
          </w:p>
        </w:tc>
        <w:tc>
          <w:tcPr>
            <w:tcW w:w="1512" w:type="dxa"/>
          </w:tcPr>
          <w:p w14:paraId="4FEE960D" w14:textId="77777777" w:rsidR="009429FD" w:rsidRPr="009166A3" w:rsidRDefault="00BB40A7" w:rsidP="009166A3">
            <w:pPr>
              <w:pStyle w:val="Tablehead1"/>
            </w:pPr>
            <w:r w:rsidRPr="009166A3">
              <w:t>What are you already doing to control the risks?</w:t>
            </w:r>
          </w:p>
        </w:tc>
        <w:tc>
          <w:tcPr>
            <w:tcW w:w="1512" w:type="dxa"/>
          </w:tcPr>
          <w:p w14:paraId="4FEE960E" w14:textId="77777777" w:rsidR="009429FD" w:rsidRPr="009166A3" w:rsidRDefault="00BB40A7" w:rsidP="009166A3">
            <w:pPr>
              <w:pStyle w:val="Tablehead1"/>
            </w:pPr>
            <w:r w:rsidRPr="009166A3">
              <w:t>What further action do you need to take to control the risks?</w:t>
            </w:r>
          </w:p>
        </w:tc>
        <w:tc>
          <w:tcPr>
            <w:tcW w:w="1512" w:type="dxa"/>
          </w:tcPr>
          <w:p w14:paraId="4FEE960F" w14:textId="77777777" w:rsidR="009429FD" w:rsidRPr="009166A3" w:rsidRDefault="00BB40A7" w:rsidP="009166A3">
            <w:pPr>
              <w:pStyle w:val="Tablehead1"/>
            </w:pPr>
            <w:r w:rsidRPr="009166A3">
              <w:t>Who needs to carry out the action?</w:t>
            </w:r>
          </w:p>
        </w:tc>
        <w:tc>
          <w:tcPr>
            <w:tcW w:w="1512" w:type="dxa"/>
          </w:tcPr>
          <w:p w14:paraId="4FEE9610" w14:textId="77777777" w:rsidR="009429FD" w:rsidRPr="009166A3" w:rsidRDefault="00BB40A7" w:rsidP="009166A3">
            <w:pPr>
              <w:pStyle w:val="Tablehead1"/>
            </w:pPr>
            <w:r w:rsidRPr="009166A3">
              <w:t>When is the action needed by?</w:t>
            </w:r>
          </w:p>
        </w:tc>
      </w:tr>
      <w:tr w:rsidR="009429FD" w14:paraId="4FEE9619" w14:textId="77777777" w:rsidTr="009166A3">
        <w:tc>
          <w:tcPr>
            <w:tcW w:w="1512" w:type="dxa"/>
          </w:tcPr>
          <w:p w14:paraId="4FEE9612" w14:textId="77777777" w:rsidR="009429FD" w:rsidRPr="009166A3" w:rsidRDefault="00BB40A7" w:rsidP="009166A3">
            <w:pPr>
              <w:pStyle w:val="Tablehead1"/>
            </w:pPr>
            <w:r w:rsidRPr="009166A3">
              <w:t xml:space="preserve">Slips and trips </w:t>
            </w:r>
          </w:p>
        </w:tc>
        <w:tc>
          <w:tcPr>
            <w:tcW w:w="1512" w:type="dxa"/>
          </w:tcPr>
          <w:p w14:paraId="4FEE9613" w14:textId="77777777" w:rsidR="009429FD" w:rsidRDefault="00BB40A7" w:rsidP="009166A3">
            <w:pPr>
              <w:pStyle w:val="Tablebody1"/>
            </w:pPr>
            <w:r>
              <w:t>Workers</w:t>
            </w:r>
          </w:p>
          <w:p w14:paraId="4FEE9614" w14:textId="77777777" w:rsidR="009429FD" w:rsidRDefault="00BB40A7" w:rsidP="009166A3">
            <w:pPr>
              <w:pStyle w:val="Tablebody1"/>
            </w:pPr>
            <w:r>
              <w:t>Injuries from trips over objects or slips.</w:t>
            </w:r>
          </w:p>
        </w:tc>
        <w:tc>
          <w:tcPr>
            <w:tcW w:w="1512" w:type="dxa"/>
          </w:tcPr>
          <w:p w14:paraId="4FEE9615" w14:textId="77777777" w:rsidR="009429FD" w:rsidRDefault="00BB40A7" w:rsidP="009166A3">
            <w:pPr>
              <w:pStyle w:val="Tablebody1"/>
            </w:pPr>
            <w:r>
              <w:t xml:space="preserve">Suitable safety footwear to be worn </w:t>
            </w:r>
          </w:p>
        </w:tc>
        <w:tc>
          <w:tcPr>
            <w:tcW w:w="1512" w:type="dxa"/>
          </w:tcPr>
          <w:p w14:paraId="4FEE9616" w14:textId="77777777" w:rsidR="009429FD" w:rsidRDefault="00BB40A7" w:rsidP="009166A3">
            <w:pPr>
              <w:pStyle w:val="Tablebody1"/>
            </w:pPr>
            <w:r>
              <w:t>None</w:t>
            </w:r>
          </w:p>
        </w:tc>
        <w:tc>
          <w:tcPr>
            <w:tcW w:w="1512" w:type="dxa"/>
          </w:tcPr>
          <w:p w14:paraId="4FEE9617" w14:textId="77777777" w:rsidR="009429FD" w:rsidRDefault="009429FD" w:rsidP="009166A3">
            <w:pPr>
              <w:pStyle w:val="Tablebody1"/>
            </w:pPr>
          </w:p>
        </w:tc>
        <w:tc>
          <w:tcPr>
            <w:tcW w:w="1512" w:type="dxa"/>
          </w:tcPr>
          <w:p w14:paraId="4FEE9618" w14:textId="77777777" w:rsidR="009429FD" w:rsidRDefault="009429FD" w:rsidP="009166A3">
            <w:pPr>
              <w:pStyle w:val="Tablebody1"/>
            </w:pPr>
          </w:p>
        </w:tc>
      </w:tr>
      <w:tr w:rsidR="009429FD" w14:paraId="4FEE9626" w14:textId="77777777" w:rsidTr="009166A3">
        <w:tc>
          <w:tcPr>
            <w:tcW w:w="1512" w:type="dxa"/>
          </w:tcPr>
          <w:p w14:paraId="4FEE961A" w14:textId="77777777" w:rsidR="009429FD" w:rsidRPr="009166A3" w:rsidRDefault="00BB40A7" w:rsidP="009166A3">
            <w:pPr>
              <w:pStyle w:val="Tablehead1"/>
            </w:pPr>
            <w:r w:rsidRPr="009166A3">
              <w:t>Weather conditions</w:t>
            </w:r>
          </w:p>
          <w:p w14:paraId="4FEE961B" w14:textId="77777777" w:rsidR="009429FD" w:rsidRPr="009166A3" w:rsidRDefault="009429FD" w:rsidP="009166A3">
            <w:pPr>
              <w:pStyle w:val="Tablehead1"/>
            </w:pPr>
          </w:p>
        </w:tc>
        <w:tc>
          <w:tcPr>
            <w:tcW w:w="1512" w:type="dxa"/>
          </w:tcPr>
          <w:p w14:paraId="4FEE961C" w14:textId="77777777" w:rsidR="009429FD" w:rsidRDefault="00BB40A7" w:rsidP="009166A3">
            <w:pPr>
              <w:pStyle w:val="Tablebody1"/>
            </w:pPr>
            <w:r>
              <w:t>Workers</w:t>
            </w:r>
          </w:p>
          <w:p w14:paraId="4FEE961D" w14:textId="25CD8C75" w:rsidR="009429FD" w:rsidRDefault="00BB40A7" w:rsidP="009166A3">
            <w:pPr>
              <w:pStyle w:val="Tablebody1"/>
            </w:pPr>
            <w:r>
              <w:t>Increased risk of injury, sunstroke</w:t>
            </w:r>
            <w:r w:rsidR="003260DF">
              <w:t xml:space="preserve"> or</w:t>
            </w:r>
            <w:r>
              <w:t xml:space="preserve"> sunburn</w:t>
            </w:r>
            <w:r w:rsidR="003260DF">
              <w:t>.</w:t>
            </w:r>
          </w:p>
        </w:tc>
        <w:tc>
          <w:tcPr>
            <w:tcW w:w="1512" w:type="dxa"/>
          </w:tcPr>
          <w:p w14:paraId="4FEE961E" w14:textId="26483175" w:rsidR="009429FD" w:rsidRDefault="00BB40A7" w:rsidP="009166A3">
            <w:pPr>
              <w:pStyle w:val="Tablebody1"/>
            </w:pPr>
            <w:r>
              <w:t>Appropriate clothing to be worn</w:t>
            </w:r>
            <w:r w:rsidR="003260DF">
              <w:t>.</w:t>
            </w:r>
          </w:p>
          <w:p w14:paraId="4FEE961F" w14:textId="77777777" w:rsidR="009429FD" w:rsidRDefault="00BB40A7" w:rsidP="009166A3">
            <w:pPr>
              <w:pStyle w:val="Tablebody1"/>
            </w:pPr>
            <w:r>
              <w:t>Sunblock</w:t>
            </w:r>
          </w:p>
          <w:p w14:paraId="4FEE9620" w14:textId="77777777" w:rsidR="009429FD" w:rsidRDefault="009429FD" w:rsidP="009166A3">
            <w:pPr>
              <w:pStyle w:val="Tablebody1"/>
            </w:pPr>
          </w:p>
        </w:tc>
        <w:tc>
          <w:tcPr>
            <w:tcW w:w="1512" w:type="dxa"/>
          </w:tcPr>
          <w:p w14:paraId="4FEE9621" w14:textId="2BCE04A2" w:rsidR="009429FD" w:rsidRDefault="00BB40A7" w:rsidP="009166A3">
            <w:pPr>
              <w:pStyle w:val="Tablebody1"/>
            </w:pPr>
            <w:r>
              <w:t>Check local weather forecast before starting task</w:t>
            </w:r>
            <w:r w:rsidR="002F1EF5">
              <w:t>.</w:t>
            </w:r>
          </w:p>
          <w:p w14:paraId="4FEE9622" w14:textId="77777777" w:rsidR="009429FD" w:rsidRDefault="009429FD" w:rsidP="009166A3">
            <w:pPr>
              <w:pStyle w:val="Tablebody1"/>
            </w:pPr>
          </w:p>
          <w:p w14:paraId="4FEE9623" w14:textId="380F75F8" w:rsidR="009429FD" w:rsidRDefault="00BB40A7" w:rsidP="009166A3">
            <w:pPr>
              <w:pStyle w:val="Tablebody1"/>
            </w:pPr>
            <w:r>
              <w:t>Review conditions throughout the working day</w:t>
            </w:r>
            <w:r w:rsidR="002F1EF5">
              <w:t>.</w:t>
            </w:r>
          </w:p>
        </w:tc>
        <w:tc>
          <w:tcPr>
            <w:tcW w:w="1512" w:type="dxa"/>
          </w:tcPr>
          <w:p w14:paraId="4FEE9624" w14:textId="77777777" w:rsidR="009429FD" w:rsidRDefault="00BB40A7" w:rsidP="009166A3">
            <w:pPr>
              <w:pStyle w:val="Tablebody1"/>
            </w:pPr>
            <w:r>
              <w:t>Workers</w:t>
            </w:r>
          </w:p>
        </w:tc>
        <w:tc>
          <w:tcPr>
            <w:tcW w:w="1512" w:type="dxa"/>
          </w:tcPr>
          <w:p w14:paraId="4FEE9625" w14:textId="77777777" w:rsidR="009429FD" w:rsidRDefault="00BB40A7" w:rsidP="009166A3">
            <w:pPr>
              <w:pStyle w:val="Tablebody1"/>
            </w:pPr>
            <w:r>
              <w:t>Before starting and during task</w:t>
            </w:r>
          </w:p>
        </w:tc>
      </w:tr>
      <w:tr w:rsidR="009429FD" w14:paraId="4FEE9631" w14:textId="77777777" w:rsidTr="009166A3">
        <w:trPr>
          <w:trHeight w:val="1340"/>
        </w:trPr>
        <w:tc>
          <w:tcPr>
            <w:tcW w:w="1512" w:type="dxa"/>
          </w:tcPr>
          <w:p w14:paraId="4FEE9627" w14:textId="77777777" w:rsidR="009429FD" w:rsidRPr="009166A3" w:rsidRDefault="00BB40A7" w:rsidP="009166A3">
            <w:pPr>
              <w:pStyle w:val="Tablehead1"/>
            </w:pPr>
            <w:r w:rsidRPr="009166A3">
              <w:t xml:space="preserve">Manual handling </w:t>
            </w:r>
          </w:p>
        </w:tc>
        <w:tc>
          <w:tcPr>
            <w:tcW w:w="1512" w:type="dxa"/>
          </w:tcPr>
          <w:p w14:paraId="4FEE9628" w14:textId="77777777" w:rsidR="009429FD" w:rsidRDefault="00BB40A7" w:rsidP="009166A3">
            <w:pPr>
              <w:pStyle w:val="Tablebody1"/>
            </w:pPr>
            <w:r>
              <w:t>Workers</w:t>
            </w:r>
          </w:p>
          <w:p w14:paraId="4FEE9629" w14:textId="77777777" w:rsidR="009429FD" w:rsidRDefault="00BB40A7" w:rsidP="009166A3">
            <w:pPr>
              <w:pStyle w:val="Tablebody1"/>
            </w:pPr>
            <w:r>
              <w:t xml:space="preserve">Injuries or back pain or pain elsewhere from lifting, pushing or pulling. </w:t>
            </w:r>
          </w:p>
        </w:tc>
        <w:tc>
          <w:tcPr>
            <w:tcW w:w="1512" w:type="dxa"/>
          </w:tcPr>
          <w:p w14:paraId="4FEE962A" w14:textId="77777777" w:rsidR="009429FD" w:rsidRDefault="00BB40A7" w:rsidP="009166A3">
            <w:pPr>
              <w:pStyle w:val="Tablebody1"/>
            </w:pPr>
            <w:r>
              <w:t xml:space="preserve">Manual handling is avoided where possible. </w:t>
            </w:r>
          </w:p>
          <w:p w14:paraId="4FEE962B" w14:textId="77777777" w:rsidR="009429FD" w:rsidRDefault="009429FD" w:rsidP="009166A3">
            <w:pPr>
              <w:pStyle w:val="Tablebody1"/>
            </w:pPr>
          </w:p>
          <w:p w14:paraId="4FEE962C" w14:textId="77777777" w:rsidR="009429FD" w:rsidRDefault="00BB40A7" w:rsidP="009166A3">
            <w:pPr>
              <w:pStyle w:val="Tablebody1"/>
            </w:pPr>
            <w:r>
              <w:t>Workers are trained in safe manual handling.</w:t>
            </w:r>
          </w:p>
        </w:tc>
        <w:tc>
          <w:tcPr>
            <w:tcW w:w="1512" w:type="dxa"/>
          </w:tcPr>
          <w:p w14:paraId="4FEE962D" w14:textId="3DDE6F70" w:rsidR="009429FD" w:rsidRDefault="00BB40A7" w:rsidP="009166A3">
            <w:pPr>
              <w:pStyle w:val="Tablebody1"/>
            </w:pPr>
            <w:r>
              <w:t>Bales to be moved using farm machinery</w:t>
            </w:r>
            <w:r w:rsidR="002F1EF5">
              <w:t>.</w:t>
            </w:r>
          </w:p>
          <w:p w14:paraId="4FEE962E" w14:textId="77777777" w:rsidR="009429FD" w:rsidRDefault="009429FD" w:rsidP="009166A3">
            <w:pPr>
              <w:pStyle w:val="Tablebody1"/>
            </w:pPr>
          </w:p>
        </w:tc>
        <w:tc>
          <w:tcPr>
            <w:tcW w:w="1512" w:type="dxa"/>
          </w:tcPr>
          <w:p w14:paraId="4FEE962F" w14:textId="77777777" w:rsidR="009429FD" w:rsidRDefault="00BB40A7" w:rsidP="009166A3">
            <w:pPr>
              <w:pStyle w:val="Tablebody1"/>
            </w:pPr>
            <w:r>
              <w:t>Workers</w:t>
            </w:r>
          </w:p>
        </w:tc>
        <w:tc>
          <w:tcPr>
            <w:tcW w:w="1512" w:type="dxa"/>
          </w:tcPr>
          <w:p w14:paraId="4FEE9630" w14:textId="77777777" w:rsidR="009429FD" w:rsidRDefault="00BB40A7" w:rsidP="009166A3">
            <w:pPr>
              <w:pStyle w:val="Tablebody1"/>
            </w:pPr>
            <w:r>
              <w:t>Every time bales are moved</w:t>
            </w:r>
          </w:p>
        </w:tc>
      </w:tr>
      <w:tr w:rsidR="009429FD" w14:paraId="4FEE9639" w14:textId="77777777" w:rsidTr="009166A3">
        <w:trPr>
          <w:trHeight w:val="904"/>
        </w:trPr>
        <w:tc>
          <w:tcPr>
            <w:tcW w:w="1512" w:type="dxa"/>
          </w:tcPr>
          <w:p w14:paraId="4FEE9632" w14:textId="77777777" w:rsidR="009429FD" w:rsidRPr="009166A3" w:rsidRDefault="00BB40A7" w:rsidP="009166A3">
            <w:pPr>
              <w:pStyle w:val="Tablehead1"/>
            </w:pPr>
            <w:r w:rsidRPr="009166A3">
              <w:lastRenderedPageBreak/>
              <w:t>Contact with moving vehicles/ machinery</w:t>
            </w:r>
          </w:p>
        </w:tc>
        <w:tc>
          <w:tcPr>
            <w:tcW w:w="1512" w:type="dxa"/>
          </w:tcPr>
          <w:p w14:paraId="4FEE9633" w14:textId="77777777" w:rsidR="009429FD" w:rsidRDefault="00BB40A7" w:rsidP="009166A3">
            <w:pPr>
              <w:pStyle w:val="Tablebody1"/>
            </w:pPr>
            <w:r>
              <w:t>Workers and visitors</w:t>
            </w:r>
          </w:p>
          <w:p w14:paraId="4FEE9634" w14:textId="77777777" w:rsidR="009429FD" w:rsidRDefault="00BB40A7" w:rsidP="009166A3">
            <w:pPr>
              <w:pStyle w:val="Tablebody1"/>
            </w:pPr>
            <w:r>
              <w:t>Struck by farm machinery, crush injuries</w:t>
            </w:r>
          </w:p>
        </w:tc>
        <w:tc>
          <w:tcPr>
            <w:tcW w:w="1512" w:type="dxa"/>
          </w:tcPr>
          <w:p w14:paraId="4FEE9635" w14:textId="4EEF9AFD" w:rsidR="009429FD" w:rsidRDefault="00BB40A7" w:rsidP="009166A3">
            <w:pPr>
              <w:pStyle w:val="Tablebody1"/>
            </w:pPr>
            <w:r>
              <w:t>All workers driving farm machinery are trained</w:t>
            </w:r>
            <w:r w:rsidR="002F1EF5">
              <w:t>.</w:t>
            </w:r>
          </w:p>
        </w:tc>
        <w:tc>
          <w:tcPr>
            <w:tcW w:w="1512" w:type="dxa"/>
          </w:tcPr>
          <w:p w14:paraId="4FEE9636" w14:textId="77777777" w:rsidR="009429FD" w:rsidRDefault="00BB40A7" w:rsidP="009166A3">
            <w:pPr>
              <w:pStyle w:val="Tablebody1"/>
            </w:pPr>
            <w:r>
              <w:t>None</w:t>
            </w:r>
          </w:p>
        </w:tc>
        <w:tc>
          <w:tcPr>
            <w:tcW w:w="1512" w:type="dxa"/>
          </w:tcPr>
          <w:p w14:paraId="4FEE9637" w14:textId="77777777" w:rsidR="009429FD" w:rsidRDefault="009429FD" w:rsidP="009166A3">
            <w:pPr>
              <w:pStyle w:val="Tablebody1"/>
            </w:pPr>
          </w:p>
        </w:tc>
        <w:tc>
          <w:tcPr>
            <w:tcW w:w="1512" w:type="dxa"/>
          </w:tcPr>
          <w:p w14:paraId="4FEE9638" w14:textId="77777777" w:rsidR="009429FD" w:rsidRDefault="009429FD" w:rsidP="009166A3">
            <w:pPr>
              <w:pStyle w:val="Tablebody1"/>
            </w:pPr>
          </w:p>
        </w:tc>
      </w:tr>
    </w:tbl>
    <w:p w14:paraId="34F9112A" w14:textId="77777777" w:rsidR="002A2865" w:rsidRDefault="002A2865">
      <w:pPr>
        <w:rPr>
          <w:rStyle w:val="Heading1Char"/>
          <w:color w:val="7C271E"/>
        </w:rPr>
      </w:pPr>
    </w:p>
    <w:p w14:paraId="77A7DE1A" w14:textId="4F9462A5" w:rsidR="0082671E" w:rsidRPr="005C2439" w:rsidRDefault="002A2865">
      <w:pPr>
        <w:rPr>
          <w:b/>
          <w:bCs/>
          <w:color w:val="7C271E"/>
        </w:rPr>
      </w:pPr>
      <w:r>
        <w:rPr>
          <w:rStyle w:val="Heading1Char"/>
          <w:color w:val="7C271E"/>
        </w:rPr>
        <w:br w:type="page"/>
      </w:r>
      <w:r w:rsidR="00BB40A7" w:rsidRPr="005C2439">
        <w:rPr>
          <w:rStyle w:val="Heading1Char"/>
          <w:color w:val="7C271E"/>
        </w:rPr>
        <w:lastRenderedPageBreak/>
        <w:t xml:space="preserve">Role </w:t>
      </w:r>
      <w:r w:rsidR="00F00051" w:rsidRPr="005C2439">
        <w:rPr>
          <w:rStyle w:val="Heading1Char"/>
          <w:color w:val="7C271E"/>
        </w:rPr>
        <w:t>brief:</w:t>
      </w:r>
      <w:r w:rsidR="00BB40A7" w:rsidRPr="005C2439">
        <w:rPr>
          <w:rStyle w:val="Heading1Char"/>
          <w:color w:val="7C271E"/>
        </w:rPr>
        <w:t xml:space="preserve"> Health </w:t>
      </w:r>
      <w:r w:rsidR="00B7354C" w:rsidRPr="005C2439">
        <w:rPr>
          <w:rStyle w:val="Heading1Char"/>
          <w:color w:val="7C271E"/>
        </w:rPr>
        <w:t>and</w:t>
      </w:r>
      <w:r w:rsidR="00BB40A7" w:rsidRPr="005C2439">
        <w:rPr>
          <w:rStyle w:val="Heading1Char"/>
          <w:color w:val="7C271E"/>
        </w:rPr>
        <w:t xml:space="preserve"> Safety Inspector</w:t>
      </w:r>
      <w:r w:rsidR="00BB40A7" w:rsidRPr="005C2439">
        <w:rPr>
          <w:b/>
          <w:bCs/>
          <w:color w:val="7C271E"/>
        </w:rPr>
        <w:t xml:space="preserve"> </w:t>
      </w:r>
    </w:p>
    <w:p w14:paraId="4FEE963C" w14:textId="3836F8D4" w:rsidR="009429FD" w:rsidRDefault="00BB40A7" w:rsidP="009166A3">
      <w:pPr>
        <w:rPr>
          <w:b/>
          <w:bCs/>
        </w:rPr>
      </w:pPr>
      <w:r>
        <w:t>(Played by a learner or the teacher)</w:t>
      </w:r>
    </w:p>
    <w:p w14:paraId="4FEE963D" w14:textId="4E5D91AB" w:rsidR="009429FD" w:rsidRPr="009166A3" w:rsidRDefault="00BB40A7" w:rsidP="009166A3">
      <w:pPr>
        <w:pStyle w:val="Tablebody1"/>
        <w:rPr>
          <w:b/>
          <w:bCs/>
        </w:rPr>
      </w:pPr>
      <w:r w:rsidRPr="009166A3">
        <w:rPr>
          <w:b/>
          <w:bCs/>
        </w:rPr>
        <w:t xml:space="preserve">Your </w:t>
      </w:r>
      <w:r w:rsidR="00412F65" w:rsidRPr="009166A3">
        <w:rPr>
          <w:b/>
          <w:bCs/>
        </w:rPr>
        <w:t>t</w:t>
      </w:r>
      <w:r w:rsidRPr="009166A3">
        <w:rPr>
          <w:b/>
          <w:bCs/>
        </w:rPr>
        <w:t>ask</w:t>
      </w:r>
    </w:p>
    <w:p w14:paraId="4FEE963E" w14:textId="77777777" w:rsidR="009429FD" w:rsidRDefault="00BB40A7" w:rsidP="009166A3">
      <w:pPr>
        <w:pStyle w:val="Tablebody1"/>
      </w:pPr>
      <w:r>
        <w:t>You must:</w:t>
      </w:r>
    </w:p>
    <w:p w14:paraId="4FEE963F" w14:textId="2F398419" w:rsidR="009429FD" w:rsidRDefault="00BB40A7" w:rsidP="009166A3">
      <w:pPr>
        <w:pStyle w:val="ListParagraph"/>
        <w:numPr>
          <w:ilvl w:val="0"/>
          <w:numId w:val="16"/>
        </w:numPr>
      </w:pPr>
      <w:r>
        <w:t>ask questions</w:t>
      </w:r>
      <w:r w:rsidR="00B7354C">
        <w:t>;</w:t>
      </w:r>
    </w:p>
    <w:p w14:paraId="4FEE9640" w14:textId="548A5C7F" w:rsidR="009429FD" w:rsidRDefault="00BB40A7" w:rsidP="009166A3">
      <w:pPr>
        <w:pStyle w:val="ListParagraph"/>
        <w:numPr>
          <w:ilvl w:val="0"/>
          <w:numId w:val="16"/>
        </w:numPr>
      </w:pPr>
      <w:r>
        <w:t>gather evidence</w:t>
      </w:r>
      <w:r w:rsidR="00B7354C">
        <w:t>;</w:t>
      </w:r>
    </w:p>
    <w:p w14:paraId="4FEE9641" w14:textId="095A9543" w:rsidR="009429FD" w:rsidRDefault="00BB40A7" w:rsidP="009166A3">
      <w:pPr>
        <w:pStyle w:val="ListParagraph"/>
        <w:numPr>
          <w:ilvl w:val="0"/>
          <w:numId w:val="16"/>
        </w:numPr>
      </w:pPr>
      <w:r>
        <w:t>identify gaps in safety practice</w:t>
      </w:r>
      <w:r w:rsidR="00B7354C">
        <w:t>;</w:t>
      </w:r>
    </w:p>
    <w:p w14:paraId="4FEE9642" w14:textId="3B9B516C" w:rsidR="009429FD" w:rsidRDefault="00BB40A7" w:rsidP="009166A3">
      <w:pPr>
        <w:pStyle w:val="ListParagraph"/>
        <w:numPr>
          <w:ilvl w:val="0"/>
          <w:numId w:val="16"/>
        </w:numPr>
      </w:pPr>
      <w:r>
        <w:t>encourage reflection and improvement</w:t>
      </w:r>
      <w:r w:rsidR="00B7354C">
        <w:t>;</w:t>
      </w:r>
    </w:p>
    <w:p w14:paraId="4FEE9643" w14:textId="33EAFB28" w:rsidR="009429FD" w:rsidRDefault="00BB40A7" w:rsidP="009166A3">
      <w:pPr>
        <w:pStyle w:val="ListParagraph"/>
        <w:numPr>
          <w:ilvl w:val="0"/>
          <w:numId w:val="16"/>
        </w:numPr>
      </w:pPr>
      <w:r>
        <w:t>assess whether the employer met their legal duties</w:t>
      </w:r>
      <w:r w:rsidR="00B7354C">
        <w:t>.</w:t>
      </w:r>
    </w:p>
    <w:p w14:paraId="4FEE9645" w14:textId="76AA3E8F" w:rsidR="009429FD" w:rsidRPr="009166A3" w:rsidRDefault="00BB40A7" w:rsidP="009166A3">
      <w:pPr>
        <w:rPr>
          <w:b/>
          <w:bCs/>
        </w:rPr>
      </w:pPr>
      <w:r w:rsidRPr="009166A3">
        <w:rPr>
          <w:b/>
          <w:bCs/>
        </w:rPr>
        <w:t xml:space="preserve">Your </w:t>
      </w:r>
      <w:r w:rsidR="00412F65" w:rsidRPr="009166A3">
        <w:rPr>
          <w:b/>
          <w:bCs/>
        </w:rPr>
        <w:t>g</w:t>
      </w:r>
      <w:r w:rsidRPr="009166A3">
        <w:rPr>
          <w:b/>
          <w:bCs/>
        </w:rPr>
        <w:t>oal</w:t>
      </w:r>
    </w:p>
    <w:p w14:paraId="4FEE9646" w14:textId="77777777" w:rsidR="009429FD" w:rsidRDefault="00BB40A7" w:rsidP="009166A3">
      <w:r>
        <w:t>Find out:</w:t>
      </w:r>
    </w:p>
    <w:p w14:paraId="4FEE9647" w14:textId="305F0DA8" w:rsidR="009429FD" w:rsidRDefault="003260DF" w:rsidP="009166A3">
      <w:pPr>
        <w:pStyle w:val="ListParagraph"/>
        <w:numPr>
          <w:ilvl w:val="0"/>
          <w:numId w:val="17"/>
        </w:numPr>
      </w:pPr>
      <w:r>
        <w:t xml:space="preserve">what risk assessment </w:t>
      </w:r>
      <w:r w:rsidR="00E7259D">
        <w:t>was in place</w:t>
      </w:r>
      <w:r>
        <w:t>;</w:t>
      </w:r>
    </w:p>
    <w:p w14:paraId="50E7AD93" w14:textId="76DD6287" w:rsidR="000E21DC" w:rsidRDefault="003260DF" w:rsidP="009166A3">
      <w:pPr>
        <w:pStyle w:val="ListParagraph"/>
        <w:numPr>
          <w:ilvl w:val="0"/>
          <w:numId w:val="17"/>
        </w:numPr>
      </w:pPr>
      <w:r>
        <w:t xml:space="preserve">how it was </w:t>
      </w:r>
      <w:r w:rsidR="003F1D45">
        <w:t>created</w:t>
      </w:r>
      <w:r>
        <w:t>;</w:t>
      </w:r>
    </w:p>
    <w:p w14:paraId="4FEE9649" w14:textId="2619BC5F" w:rsidR="009429FD" w:rsidRDefault="003260DF" w:rsidP="009166A3">
      <w:pPr>
        <w:pStyle w:val="ListParagraph"/>
        <w:numPr>
          <w:ilvl w:val="0"/>
          <w:numId w:val="17"/>
        </w:numPr>
      </w:pPr>
      <w:r>
        <w:t>whether control measures were suitable and followed;</w:t>
      </w:r>
    </w:p>
    <w:p w14:paraId="4FEE964A" w14:textId="445C4E92" w:rsidR="009429FD" w:rsidRDefault="003260DF" w:rsidP="009166A3">
      <w:pPr>
        <w:pStyle w:val="ListParagraph"/>
        <w:numPr>
          <w:ilvl w:val="0"/>
          <w:numId w:val="17"/>
        </w:numPr>
      </w:pPr>
      <w:r>
        <w:t>why the near miss happened</w:t>
      </w:r>
      <w:r w:rsidR="00D365F3">
        <w:t xml:space="preserve"> – what could have been done differently;</w:t>
      </w:r>
    </w:p>
    <w:p w14:paraId="4FEE964B" w14:textId="243F0A83" w:rsidR="009429FD" w:rsidRDefault="003260DF" w:rsidP="009166A3">
      <w:pPr>
        <w:pStyle w:val="ListParagraph"/>
        <w:numPr>
          <w:ilvl w:val="0"/>
          <w:numId w:val="17"/>
        </w:numPr>
      </w:pPr>
      <w:r>
        <w:t>what improvements will now be made</w:t>
      </w:r>
      <w:r w:rsidR="002921B2">
        <w:t xml:space="preserve"> to prevent </w:t>
      </w:r>
      <w:r w:rsidR="000C0930">
        <w:t>rec</w:t>
      </w:r>
      <w:r w:rsidR="00166467">
        <w:t>urrence</w:t>
      </w:r>
      <w:r>
        <w:t>.</w:t>
      </w:r>
    </w:p>
    <w:p w14:paraId="4FEE964D" w14:textId="7A20C619" w:rsidR="009429FD" w:rsidRPr="009166A3" w:rsidRDefault="00BB40A7" w:rsidP="009166A3">
      <w:pPr>
        <w:rPr>
          <w:b/>
          <w:bCs/>
        </w:rPr>
      </w:pPr>
      <w:r w:rsidRPr="009166A3">
        <w:rPr>
          <w:b/>
          <w:bCs/>
        </w:rPr>
        <w:t xml:space="preserve">Guidance </w:t>
      </w:r>
    </w:p>
    <w:p w14:paraId="4FEE964E" w14:textId="77777777" w:rsidR="009429FD" w:rsidRDefault="00BB40A7" w:rsidP="009166A3">
      <w:r>
        <w:t>Ask open-ended questions, such as:</w:t>
      </w:r>
    </w:p>
    <w:p w14:paraId="4FEE9650" w14:textId="3A4CC1D4" w:rsidR="009429FD" w:rsidRPr="009166A3" w:rsidRDefault="00BB40A7" w:rsidP="009166A3">
      <w:pPr>
        <w:rPr>
          <w:b/>
          <w:bCs/>
        </w:rPr>
      </w:pPr>
      <w:r w:rsidRPr="009166A3">
        <w:rPr>
          <w:b/>
          <w:bCs/>
        </w:rPr>
        <w:t xml:space="preserve">Risk </w:t>
      </w:r>
      <w:r w:rsidR="006B0A2F" w:rsidRPr="009166A3">
        <w:rPr>
          <w:b/>
          <w:bCs/>
        </w:rPr>
        <w:t>a</w:t>
      </w:r>
      <w:r w:rsidRPr="009166A3">
        <w:rPr>
          <w:b/>
          <w:bCs/>
        </w:rPr>
        <w:t xml:space="preserve">ssessment </w:t>
      </w:r>
      <w:r w:rsidR="006B0A2F" w:rsidRPr="009166A3">
        <w:rPr>
          <w:b/>
          <w:bCs/>
        </w:rPr>
        <w:t>q</w:t>
      </w:r>
      <w:r w:rsidRPr="009166A3">
        <w:rPr>
          <w:b/>
          <w:bCs/>
        </w:rPr>
        <w:t>uestions</w:t>
      </w:r>
    </w:p>
    <w:p w14:paraId="4FEE9651" w14:textId="2DB4B6C3" w:rsidR="009429FD" w:rsidRDefault="00BB40A7" w:rsidP="009166A3">
      <w:pPr>
        <w:pStyle w:val="ListParagraph"/>
        <w:numPr>
          <w:ilvl w:val="0"/>
          <w:numId w:val="18"/>
        </w:numPr>
      </w:pPr>
      <w:r>
        <w:t>“Talk me through the risk assessment you had in place for this task</w:t>
      </w:r>
      <w:r w:rsidR="003260DF">
        <w:t>.</w:t>
      </w:r>
      <w:r>
        <w:t>”</w:t>
      </w:r>
    </w:p>
    <w:p w14:paraId="4FEE9652" w14:textId="77777777" w:rsidR="009429FD" w:rsidRDefault="00BB40A7" w:rsidP="009166A3">
      <w:pPr>
        <w:pStyle w:val="ListParagraph"/>
        <w:numPr>
          <w:ilvl w:val="0"/>
          <w:numId w:val="18"/>
        </w:numPr>
      </w:pPr>
      <w:r>
        <w:t>“When was the risk assessment last reviewed?”</w:t>
      </w:r>
    </w:p>
    <w:p w14:paraId="4FEE9653" w14:textId="77777777" w:rsidR="009429FD" w:rsidRDefault="00BB40A7" w:rsidP="009166A3">
      <w:pPr>
        <w:pStyle w:val="ListParagraph"/>
        <w:numPr>
          <w:ilvl w:val="0"/>
          <w:numId w:val="18"/>
        </w:numPr>
      </w:pPr>
      <w:r>
        <w:t>“Who was involved in writing the risk assessment?”</w:t>
      </w:r>
    </w:p>
    <w:p w14:paraId="4FEE9654" w14:textId="77777777" w:rsidR="009429FD" w:rsidRDefault="00BB40A7" w:rsidP="009166A3">
      <w:pPr>
        <w:pStyle w:val="ListParagraph"/>
        <w:numPr>
          <w:ilvl w:val="0"/>
          <w:numId w:val="18"/>
        </w:numPr>
      </w:pPr>
      <w:r>
        <w:t>“How did you identify the hazards?”</w:t>
      </w:r>
    </w:p>
    <w:p w14:paraId="4FEE9655" w14:textId="77777777" w:rsidR="009429FD" w:rsidRDefault="00BB40A7" w:rsidP="009166A3">
      <w:pPr>
        <w:pStyle w:val="ListParagraph"/>
        <w:numPr>
          <w:ilvl w:val="0"/>
          <w:numId w:val="18"/>
        </w:numPr>
      </w:pPr>
      <w:r>
        <w:t>“What control measures did you put in place?”</w:t>
      </w:r>
    </w:p>
    <w:p w14:paraId="4FEE9657" w14:textId="08D41B07" w:rsidR="009429FD" w:rsidRPr="009166A3" w:rsidRDefault="00BB40A7" w:rsidP="009166A3">
      <w:pPr>
        <w:rPr>
          <w:b/>
          <w:bCs/>
        </w:rPr>
      </w:pPr>
      <w:r w:rsidRPr="009166A3">
        <w:rPr>
          <w:b/>
          <w:bCs/>
        </w:rPr>
        <w:t xml:space="preserve">Incident </w:t>
      </w:r>
      <w:r w:rsidR="003260DF" w:rsidRPr="009166A3">
        <w:rPr>
          <w:b/>
          <w:bCs/>
        </w:rPr>
        <w:t>u</w:t>
      </w:r>
      <w:r w:rsidRPr="009166A3">
        <w:rPr>
          <w:b/>
          <w:bCs/>
        </w:rPr>
        <w:t>nderstanding</w:t>
      </w:r>
    </w:p>
    <w:p w14:paraId="4FEE9658" w14:textId="4C1D9A42" w:rsidR="009429FD" w:rsidRDefault="00BB40A7" w:rsidP="009166A3">
      <w:pPr>
        <w:pStyle w:val="ListParagraph"/>
        <w:numPr>
          <w:ilvl w:val="0"/>
          <w:numId w:val="19"/>
        </w:numPr>
      </w:pPr>
      <w:r>
        <w:t>“Describe what happened during the near miss</w:t>
      </w:r>
      <w:r w:rsidR="003260DF">
        <w:t>.</w:t>
      </w:r>
      <w:r>
        <w:t>”</w:t>
      </w:r>
    </w:p>
    <w:p w14:paraId="4FEE9659" w14:textId="77777777" w:rsidR="009429FD" w:rsidRDefault="00BB40A7" w:rsidP="009166A3">
      <w:pPr>
        <w:pStyle w:val="ListParagraph"/>
        <w:numPr>
          <w:ilvl w:val="0"/>
          <w:numId w:val="19"/>
        </w:numPr>
      </w:pPr>
      <w:r>
        <w:t>“Where were workers positioned when the incident occurred?”</w:t>
      </w:r>
    </w:p>
    <w:p w14:paraId="4FEE965A" w14:textId="77777777" w:rsidR="009429FD" w:rsidRDefault="00BB40A7" w:rsidP="009166A3">
      <w:pPr>
        <w:pStyle w:val="ListParagraph"/>
        <w:numPr>
          <w:ilvl w:val="0"/>
          <w:numId w:val="19"/>
        </w:numPr>
      </w:pPr>
      <w:r>
        <w:t>“Was the risk assessment followed?”</w:t>
      </w:r>
    </w:p>
    <w:p w14:paraId="4FEE965C" w14:textId="77777777" w:rsidR="009429FD" w:rsidRPr="009166A3" w:rsidRDefault="00BB40A7" w:rsidP="009166A3">
      <w:pPr>
        <w:rPr>
          <w:b/>
          <w:bCs/>
        </w:rPr>
      </w:pPr>
      <w:r w:rsidRPr="009166A3">
        <w:rPr>
          <w:b/>
          <w:bCs/>
        </w:rPr>
        <w:t>Prevention / Controls</w:t>
      </w:r>
    </w:p>
    <w:p w14:paraId="4FEE965D" w14:textId="77777777" w:rsidR="009429FD" w:rsidRDefault="00BB40A7" w:rsidP="009166A3">
      <w:pPr>
        <w:pStyle w:val="ListParagraph"/>
        <w:numPr>
          <w:ilvl w:val="0"/>
          <w:numId w:val="20"/>
        </w:numPr>
      </w:pPr>
      <w:r>
        <w:t>“What training did staff receive before carrying out this activity?”</w:t>
      </w:r>
    </w:p>
    <w:p w14:paraId="4FEE965E" w14:textId="77777777" w:rsidR="009429FD" w:rsidRDefault="00BB40A7" w:rsidP="009166A3">
      <w:pPr>
        <w:pStyle w:val="ListParagraph"/>
        <w:numPr>
          <w:ilvl w:val="0"/>
          <w:numId w:val="20"/>
        </w:numPr>
      </w:pPr>
      <w:r>
        <w:t>“Were there any warning signs or previous near misses?”</w:t>
      </w:r>
    </w:p>
    <w:p w14:paraId="4FEE9660" w14:textId="6F056F6D" w:rsidR="009429FD" w:rsidRPr="009166A3" w:rsidRDefault="00BB40A7" w:rsidP="009166A3">
      <w:pPr>
        <w:pStyle w:val="ListParagraph"/>
        <w:numPr>
          <w:ilvl w:val="0"/>
          <w:numId w:val="20"/>
        </w:numPr>
      </w:pPr>
      <w:r>
        <w:t>“What additional measures might have prevented this incident?”</w:t>
      </w:r>
    </w:p>
    <w:p w14:paraId="4FEE9661" w14:textId="26B3B117" w:rsidR="009429FD" w:rsidRPr="009166A3" w:rsidRDefault="00BB40A7" w:rsidP="009166A3">
      <w:pPr>
        <w:rPr>
          <w:b/>
          <w:bCs/>
        </w:rPr>
      </w:pPr>
      <w:r w:rsidRPr="009166A3">
        <w:rPr>
          <w:b/>
          <w:bCs/>
        </w:rPr>
        <w:t xml:space="preserve">Future </w:t>
      </w:r>
      <w:r w:rsidR="003260DF" w:rsidRPr="009166A3">
        <w:rPr>
          <w:b/>
          <w:bCs/>
        </w:rPr>
        <w:t>i</w:t>
      </w:r>
      <w:r w:rsidRPr="009166A3">
        <w:rPr>
          <w:b/>
          <w:bCs/>
        </w:rPr>
        <w:t>mprovements</w:t>
      </w:r>
    </w:p>
    <w:p w14:paraId="4FEE9662" w14:textId="77777777" w:rsidR="009429FD" w:rsidRDefault="00BB40A7" w:rsidP="009166A3">
      <w:pPr>
        <w:pStyle w:val="ListParagraph"/>
        <w:numPr>
          <w:ilvl w:val="0"/>
          <w:numId w:val="21"/>
        </w:numPr>
      </w:pPr>
      <w:r>
        <w:t>“What will you change going forward to ensure this does not happen again?”</w:t>
      </w:r>
    </w:p>
    <w:p w14:paraId="4FEE9663" w14:textId="77777777" w:rsidR="009429FD" w:rsidRDefault="00BB40A7" w:rsidP="009166A3">
      <w:pPr>
        <w:pStyle w:val="ListParagraph"/>
        <w:numPr>
          <w:ilvl w:val="0"/>
          <w:numId w:val="21"/>
        </w:numPr>
      </w:pPr>
      <w:r>
        <w:t>“How will you monitor the effectiveness of new controls?”</w:t>
      </w:r>
    </w:p>
    <w:p w14:paraId="4FEE9666" w14:textId="5F30554C" w:rsidR="009429FD" w:rsidRPr="009166A3" w:rsidRDefault="00BB40A7" w:rsidP="009166A3">
      <w:pPr>
        <w:pStyle w:val="ListParagraph"/>
        <w:numPr>
          <w:ilvl w:val="0"/>
          <w:numId w:val="21"/>
        </w:numPr>
      </w:pPr>
      <w:r>
        <w:t>“How will you communicate changes to staff?”</w:t>
      </w:r>
      <w:bookmarkStart w:id="1" w:name="_heading=h.kr16cuilqlkr" w:colFirst="0" w:colLast="0"/>
      <w:bookmarkEnd w:id="1"/>
      <w:r>
        <w:br w:type="page"/>
      </w:r>
    </w:p>
    <w:p w14:paraId="7ECDC94B" w14:textId="7652ED1C" w:rsidR="0082671E" w:rsidRPr="005C2439" w:rsidRDefault="00BB40A7" w:rsidP="000A389E">
      <w:pPr>
        <w:pStyle w:val="Heading1"/>
        <w:rPr>
          <w:color w:val="7C271E"/>
        </w:rPr>
      </w:pPr>
      <w:r w:rsidRPr="005C2439">
        <w:rPr>
          <w:color w:val="7C271E"/>
        </w:rPr>
        <w:lastRenderedPageBreak/>
        <w:t xml:space="preserve">Role </w:t>
      </w:r>
      <w:r w:rsidR="00F00051" w:rsidRPr="005C2439">
        <w:rPr>
          <w:color w:val="7C271E"/>
        </w:rPr>
        <w:t>brief</w:t>
      </w:r>
      <w:r w:rsidRPr="005C2439">
        <w:rPr>
          <w:color w:val="7C271E"/>
        </w:rPr>
        <w:t xml:space="preserve">: Business </w:t>
      </w:r>
      <w:r w:rsidR="00B7354C" w:rsidRPr="005C2439">
        <w:rPr>
          <w:color w:val="7C271E"/>
        </w:rPr>
        <w:t>o</w:t>
      </w:r>
      <w:r w:rsidRPr="005C2439">
        <w:rPr>
          <w:color w:val="7C271E"/>
        </w:rPr>
        <w:t xml:space="preserve">wner / Manager </w:t>
      </w:r>
    </w:p>
    <w:p w14:paraId="4FEE9668" w14:textId="2FF49F2E" w:rsidR="009429FD" w:rsidRPr="00570372" w:rsidRDefault="00BB40A7" w:rsidP="009166A3">
      <w:r>
        <w:t>(Played by another learner)</w:t>
      </w:r>
    </w:p>
    <w:p w14:paraId="4FEE9669" w14:textId="665F4621" w:rsidR="009429FD" w:rsidRDefault="00BB40A7" w:rsidP="009166A3">
      <w:pPr>
        <w:rPr>
          <w:b/>
          <w:bCs/>
        </w:rPr>
      </w:pPr>
      <w:r>
        <w:rPr>
          <w:b/>
          <w:bCs/>
        </w:rPr>
        <w:t xml:space="preserve">Your </w:t>
      </w:r>
      <w:r w:rsidR="00B7354C">
        <w:rPr>
          <w:b/>
          <w:bCs/>
        </w:rPr>
        <w:t>t</w:t>
      </w:r>
      <w:r>
        <w:rPr>
          <w:b/>
          <w:bCs/>
        </w:rPr>
        <w:t>ask</w:t>
      </w:r>
    </w:p>
    <w:p w14:paraId="4FEE966A" w14:textId="77777777" w:rsidR="009429FD" w:rsidRDefault="00BB40A7" w:rsidP="009166A3">
      <w:r>
        <w:t>You must:</w:t>
      </w:r>
    </w:p>
    <w:p w14:paraId="4FEE966B" w14:textId="70123CAC" w:rsidR="009429FD" w:rsidRDefault="00BB40A7" w:rsidP="009166A3">
      <w:pPr>
        <w:pStyle w:val="ListParagraph"/>
        <w:numPr>
          <w:ilvl w:val="0"/>
          <w:numId w:val="22"/>
        </w:numPr>
      </w:pPr>
      <w:r>
        <w:t xml:space="preserve">explain </w:t>
      </w:r>
      <w:r w:rsidR="002E3166">
        <w:t>what happened</w:t>
      </w:r>
      <w:r w:rsidR="00B7354C">
        <w:t>;</w:t>
      </w:r>
    </w:p>
    <w:p w14:paraId="4FEE966C" w14:textId="76E0EC46" w:rsidR="009429FD" w:rsidRDefault="00BB40A7" w:rsidP="009166A3">
      <w:pPr>
        <w:pStyle w:val="ListParagraph"/>
        <w:numPr>
          <w:ilvl w:val="0"/>
          <w:numId w:val="22"/>
        </w:numPr>
      </w:pPr>
      <w:r>
        <w:t>describe the risk assessment process</w:t>
      </w:r>
      <w:r w:rsidR="00B7354C">
        <w:t>;</w:t>
      </w:r>
    </w:p>
    <w:p w14:paraId="4FEE966D" w14:textId="0BCBDA36" w:rsidR="009429FD" w:rsidRDefault="00BB40A7" w:rsidP="009166A3">
      <w:pPr>
        <w:pStyle w:val="ListParagraph"/>
        <w:numPr>
          <w:ilvl w:val="0"/>
          <w:numId w:val="22"/>
        </w:numPr>
      </w:pPr>
      <w:r>
        <w:t>justify the decisions you made</w:t>
      </w:r>
      <w:r w:rsidR="00B7354C">
        <w:t>;</w:t>
      </w:r>
    </w:p>
    <w:p w14:paraId="4FEE966E" w14:textId="163F352C" w:rsidR="009429FD" w:rsidRDefault="00BB40A7" w:rsidP="009166A3">
      <w:pPr>
        <w:pStyle w:val="ListParagraph"/>
        <w:numPr>
          <w:ilvl w:val="0"/>
          <w:numId w:val="22"/>
        </w:numPr>
      </w:pPr>
      <w:r>
        <w:t>acknowledge any gaps</w:t>
      </w:r>
      <w:r w:rsidR="00B7354C">
        <w:t>;</w:t>
      </w:r>
    </w:p>
    <w:p w14:paraId="4FEE966F" w14:textId="3B052709" w:rsidR="009429FD" w:rsidRDefault="00BB40A7" w:rsidP="009166A3">
      <w:pPr>
        <w:pStyle w:val="ListParagraph"/>
        <w:numPr>
          <w:ilvl w:val="0"/>
          <w:numId w:val="22"/>
        </w:numPr>
      </w:pPr>
      <w:r>
        <w:t>show willingness to improve</w:t>
      </w:r>
      <w:r w:rsidR="00B7354C">
        <w:t>.</w:t>
      </w:r>
    </w:p>
    <w:p w14:paraId="4FEE9671" w14:textId="06AE86C7" w:rsidR="009429FD" w:rsidRPr="009166A3" w:rsidRDefault="00BB40A7" w:rsidP="009166A3">
      <w:pPr>
        <w:rPr>
          <w:b/>
          <w:bCs/>
        </w:rPr>
      </w:pPr>
      <w:r w:rsidRPr="009166A3">
        <w:rPr>
          <w:b/>
          <w:bCs/>
        </w:rPr>
        <w:t xml:space="preserve">Your </w:t>
      </w:r>
      <w:r w:rsidR="00B7354C" w:rsidRPr="009166A3">
        <w:rPr>
          <w:b/>
          <w:bCs/>
        </w:rPr>
        <w:t>g</w:t>
      </w:r>
      <w:r w:rsidRPr="009166A3">
        <w:rPr>
          <w:b/>
          <w:bCs/>
        </w:rPr>
        <w:t>oal</w:t>
      </w:r>
    </w:p>
    <w:p w14:paraId="4FEE9672" w14:textId="77777777" w:rsidR="009429FD" w:rsidRDefault="00BB40A7" w:rsidP="009166A3">
      <w:r>
        <w:t>Demonstrate that:</w:t>
      </w:r>
    </w:p>
    <w:p w14:paraId="4FEE9673" w14:textId="2D5B6A98" w:rsidR="009429FD" w:rsidRDefault="00BB40A7" w:rsidP="009166A3">
      <w:pPr>
        <w:pStyle w:val="ListParagraph"/>
        <w:numPr>
          <w:ilvl w:val="0"/>
          <w:numId w:val="23"/>
        </w:numPr>
      </w:pPr>
      <w:r>
        <w:t>you understand your responsibilities</w:t>
      </w:r>
      <w:r w:rsidR="00F11DE9">
        <w:t>;</w:t>
      </w:r>
    </w:p>
    <w:p w14:paraId="4FEE9674" w14:textId="01B37D65" w:rsidR="009429FD" w:rsidRDefault="00BB40A7" w:rsidP="009166A3">
      <w:pPr>
        <w:pStyle w:val="ListParagraph"/>
        <w:numPr>
          <w:ilvl w:val="0"/>
          <w:numId w:val="23"/>
        </w:numPr>
      </w:pPr>
      <w:r>
        <w:t>you took reasonable steps</w:t>
      </w:r>
      <w:r w:rsidR="00F11DE9">
        <w:t>;</w:t>
      </w:r>
    </w:p>
    <w:p w14:paraId="4FEE9675" w14:textId="7E8C89F8" w:rsidR="009429FD" w:rsidRDefault="00BB40A7" w:rsidP="009166A3">
      <w:pPr>
        <w:pStyle w:val="ListParagraph"/>
        <w:numPr>
          <w:ilvl w:val="0"/>
          <w:numId w:val="23"/>
        </w:numPr>
      </w:pPr>
      <w:r>
        <w:t>you are committed to preventing future incidents</w:t>
      </w:r>
      <w:r w:rsidR="00F11DE9">
        <w:t>.</w:t>
      </w:r>
    </w:p>
    <w:p w14:paraId="4FEE9677" w14:textId="77777777" w:rsidR="009429FD" w:rsidRPr="009166A3" w:rsidRDefault="00BB40A7" w:rsidP="009166A3">
      <w:pPr>
        <w:rPr>
          <w:b/>
          <w:bCs/>
        </w:rPr>
      </w:pPr>
      <w:r w:rsidRPr="009166A3">
        <w:rPr>
          <w:b/>
          <w:bCs/>
        </w:rPr>
        <w:t>Guidance</w:t>
      </w:r>
    </w:p>
    <w:p w14:paraId="4FEE9678" w14:textId="77777777" w:rsidR="009429FD" w:rsidRDefault="00BB40A7" w:rsidP="009166A3">
      <w:r>
        <w:t>You should be ready to explain:</w:t>
      </w:r>
    </w:p>
    <w:p w14:paraId="4FEE9679" w14:textId="502A493E" w:rsidR="009429FD" w:rsidRDefault="00BB40A7" w:rsidP="009166A3">
      <w:pPr>
        <w:pStyle w:val="ListParagraph"/>
        <w:numPr>
          <w:ilvl w:val="0"/>
          <w:numId w:val="24"/>
        </w:numPr>
      </w:pPr>
      <w:r w:rsidRPr="009166A3">
        <w:rPr>
          <w:color w:val="000000"/>
        </w:rPr>
        <w:t>what the risk assessment said</w:t>
      </w:r>
      <w:r w:rsidR="00B7354C" w:rsidRPr="009166A3">
        <w:rPr>
          <w:color w:val="000000"/>
        </w:rPr>
        <w:t>;</w:t>
      </w:r>
    </w:p>
    <w:p w14:paraId="4FEE967A" w14:textId="04DC0C6A" w:rsidR="009429FD" w:rsidRDefault="00BB40A7" w:rsidP="009166A3">
      <w:pPr>
        <w:pStyle w:val="ListParagraph"/>
        <w:numPr>
          <w:ilvl w:val="0"/>
          <w:numId w:val="24"/>
        </w:numPr>
      </w:pPr>
      <w:r w:rsidRPr="009166A3">
        <w:rPr>
          <w:color w:val="000000"/>
        </w:rPr>
        <w:t>how hazards were identified</w:t>
      </w:r>
      <w:r w:rsidR="00B7354C" w:rsidRPr="009166A3">
        <w:rPr>
          <w:color w:val="000000"/>
        </w:rPr>
        <w:t>;</w:t>
      </w:r>
    </w:p>
    <w:p w14:paraId="4FEE967B" w14:textId="6CBA42EE" w:rsidR="009429FD" w:rsidRDefault="00BB40A7" w:rsidP="009166A3">
      <w:pPr>
        <w:pStyle w:val="ListParagraph"/>
        <w:numPr>
          <w:ilvl w:val="0"/>
          <w:numId w:val="24"/>
        </w:numPr>
      </w:pPr>
      <w:r w:rsidRPr="009166A3">
        <w:rPr>
          <w:color w:val="000000"/>
        </w:rPr>
        <w:t>how staff were trained</w:t>
      </w:r>
      <w:r w:rsidR="00B7354C" w:rsidRPr="009166A3">
        <w:rPr>
          <w:color w:val="000000"/>
        </w:rPr>
        <w:t>;</w:t>
      </w:r>
    </w:p>
    <w:p w14:paraId="4FEE967C" w14:textId="1182D751" w:rsidR="009429FD" w:rsidRDefault="00BB40A7" w:rsidP="009166A3">
      <w:pPr>
        <w:pStyle w:val="ListParagraph"/>
        <w:numPr>
          <w:ilvl w:val="0"/>
          <w:numId w:val="24"/>
        </w:numPr>
      </w:pPr>
      <w:r w:rsidRPr="009166A3">
        <w:rPr>
          <w:color w:val="000000"/>
        </w:rPr>
        <w:t>what went wrong</w:t>
      </w:r>
      <w:r w:rsidR="00B7354C" w:rsidRPr="009166A3">
        <w:rPr>
          <w:color w:val="000000"/>
        </w:rPr>
        <w:t>;</w:t>
      </w:r>
    </w:p>
    <w:p w14:paraId="4FEE967D" w14:textId="1E7C7777" w:rsidR="009429FD" w:rsidRDefault="00BB40A7" w:rsidP="009166A3">
      <w:pPr>
        <w:pStyle w:val="ListParagraph"/>
        <w:numPr>
          <w:ilvl w:val="0"/>
          <w:numId w:val="24"/>
        </w:numPr>
      </w:pPr>
      <w:r w:rsidRPr="009166A3">
        <w:rPr>
          <w:color w:val="000000"/>
        </w:rPr>
        <w:t>improvements you will make</w:t>
      </w:r>
      <w:r w:rsidR="00B7354C" w:rsidRPr="009166A3">
        <w:rPr>
          <w:color w:val="000000"/>
        </w:rPr>
        <w:t>.</w:t>
      </w:r>
    </w:p>
    <w:p w14:paraId="4FEE967F" w14:textId="77777777" w:rsidR="009429FD" w:rsidRDefault="00BB40A7" w:rsidP="009166A3">
      <w:r>
        <w:t>Include realistic barriers such as:</w:t>
      </w:r>
    </w:p>
    <w:p w14:paraId="4FEE9680" w14:textId="7968A3B8" w:rsidR="009429FD" w:rsidRDefault="00BB40A7" w:rsidP="009166A3">
      <w:pPr>
        <w:pStyle w:val="ListParagraph"/>
        <w:numPr>
          <w:ilvl w:val="0"/>
          <w:numId w:val="25"/>
        </w:numPr>
      </w:pPr>
      <w:r>
        <w:t>staff forgetting procedures</w:t>
      </w:r>
      <w:r w:rsidR="00B7354C">
        <w:t>;</w:t>
      </w:r>
    </w:p>
    <w:p w14:paraId="4FEE9681" w14:textId="5CC161BA" w:rsidR="009429FD" w:rsidRDefault="00BB40A7" w:rsidP="009166A3">
      <w:pPr>
        <w:pStyle w:val="ListParagraph"/>
        <w:numPr>
          <w:ilvl w:val="0"/>
          <w:numId w:val="25"/>
        </w:numPr>
      </w:pPr>
      <w:r>
        <w:t>time pressures</w:t>
      </w:r>
      <w:r w:rsidR="00B7354C">
        <w:t>;</w:t>
      </w:r>
    </w:p>
    <w:p w14:paraId="4FEE9682" w14:textId="43B791CE" w:rsidR="009429FD" w:rsidRDefault="00BB40A7" w:rsidP="009166A3">
      <w:pPr>
        <w:pStyle w:val="ListParagraph"/>
        <w:numPr>
          <w:ilvl w:val="0"/>
          <w:numId w:val="25"/>
        </w:numPr>
      </w:pPr>
      <w:r>
        <w:t>outdated risk assessments</w:t>
      </w:r>
      <w:r w:rsidR="00B7354C">
        <w:t>;</w:t>
      </w:r>
    </w:p>
    <w:p w14:paraId="4FEE9683" w14:textId="4B5251EA" w:rsidR="009429FD" w:rsidRDefault="00BB40A7" w:rsidP="009166A3">
      <w:pPr>
        <w:pStyle w:val="ListParagraph"/>
        <w:numPr>
          <w:ilvl w:val="0"/>
          <w:numId w:val="25"/>
        </w:numPr>
      </w:pPr>
      <w:r>
        <w:t>missing communication</w:t>
      </w:r>
      <w:r w:rsidR="00B7354C">
        <w:t>;</w:t>
      </w:r>
    </w:p>
    <w:p w14:paraId="4FEE9684" w14:textId="5F7953D2" w:rsidR="009429FD" w:rsidRDefault="00BB40A7" w:rsidP="009166A3">
      <w:pPr>
        <w:pStyle w:val="ListParagraph"/>
        <w:numPr>
          <w:ilvl w:val="0"/>
          <w:numId w:val="25"/>
        </w:numPr>
      </w:pPr>
      <w:r>
        <w:t>broken equipment</w:t>
      </w:r>
      <w:r w:rsidR="00B7354C">
        <w:t>;</w:t>
      </w:r>
    </w:p>
    <w:p w14:paraId="4FEE9685" w14:textId="00A2ED58" w:rsidR="009429FD" w:rsidRDefault="00BB40A7" w:rsidP="009166A3">
      <w:pPr>
        <w:pStyle w:val="ListParagraph"/>
        <w:numPr>
          <w:ilvl w:val="0"/>
          <w:numId w:val="25"/>
        </w:numPr>
      </w:pPr>
      <w:r>
        <w:t>unclear signage</w:t>
      </w:r>
      <w:r w:rsidR="00B7354C">
        <w:t>.</w:t>
      </w:r>
    </w:p>
    <w:p w14:paraId="4FEE9687" w14:textId="77777777" w:rsidR="009429FD" w:rsidRDefault="00BB40A7" w:rsidP="009166A3">
      <w:r>
        <w:t>Be honest, reflective, and show willingness to comply with regulations.</w:t>
      </w:r>
    </w:p>
    <w:p w14:paraId="4FEE9688" w14:textId="77777777" w:rsidR="009429FD" w:rsidRDefault="009429FD">
      <w:pPr>
        <w:spacing w:after="0" w:line="240" w:lineRule="auto"/>
      </w:pPr>
    </w:p>
    <w:p w14:paraId="4FEE9689" w14:textId="77777777" w:rsidR="009429FD" w:rsidRDefault="009429FD"/>
    <w:p w14:paraId="4FEE968A" w14:textId="77777777" w:rsidR="009429FD" w:rsidRDefault="009429FD">
      <w:pPr>
        <w:spacing w:after="0" w:line="240" w:lineRule="auto"/>
      </w:pPr>
    </w:p>
    <w:p w14:paraId="4FEE9740" w14:textId="1D07B71D" w:rsidR="009429FD" w:rsidRPr="0082671E" w:rsidRDefault="009429FD" w:rsidP="000A389E">
      <w:pPr>
        <w:rPr>
          <w:b/>
          <w:bCs/>
          <w:sz w:val="28"/>
          <w:szCs w:val="28"/>
        </w:rPr>
      </w:pPr>
    </w:p>
    <w:sectPr w:rsidR="009429FD" w:rsidRPr="0082671E">
      <w:headerReference w:type="default" r:id="rId9"/>
      <w:footerReference w:type="default" r:id="rId10"/>
      <w:pgSz w:w="11906" w:h="16838"/>
      <w:pgMar w:top="1440" w:right="2126" w:bottom="1440" w:left="1247" w:header="709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FCFA3D" w14:textId="77777777" w:rsidR="00C76338" w:rsidRDefault="00C76338">
      <w:pPr>
        <w:spacing w:after="0" w:line="240" w:lineRule="auto"/>
      </w:pPr>
      <w:r>
        <w:separator/>
      </w:r>
    </w:p>
  </w:endnote>
  <w:endnote w:type="continuationSeparator" w:id="0">
    <w:p w14:paraId="0B8631F8" w14:textId="77777777" w:rsidR="00C76338" w:rsidRDefault="00C763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  <w:embedRegular r:id="rId1" w:fontKey="{47A88D58-3A04-4B5F-8B6D-AFFEB7045918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2" w:fontKey="{758FA19C-141D-48EF-B26F-08408BC4BD8F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3" w:fontKey="{E3281110-1F37-4095-8CF3-2D9B422D933D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4" w:fontKey="{F485277E-56B2-4098-9AA3-E696FC7F7EC2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EE9747" w14:textId="77777777" w:rsidR="009429FD" w:rsidRDefault="009429FD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color w:val="808080"/>
        <w:sz w:val="20"/>
        <w:szCs w:val="20"/>
      </w:rPr>
    </w:pPr>
  </w:p>
  <w:tbl>
    <w:tblPr>
      <w:tblStyle w:val="TableGridLight"/>
      <w:tblW w:w="8789" w:type="dxa"/>
      <w:tblBorders>
        <w:top w:val="none" w:sz="0" w:space="0" w:color="auto"/>
        <w:left w:val="none" w:sz="0" w:space="0" w:color="auto"/>
        <w:bottom w:val="single" w:sz="12" w:space="0" w:color="E2EEB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9"/>
      <w:gridCol w:w="3840"/>
    </w:tblGrid>
    <w:tr w:rsidR="009240A4" w14:paraId="250FCF27" w14:textId="77777777" w:rsidTr="00FD1044">
      <w:tc>
        <w:tcPr>
          <w:tcW w:w="8789" w:type="dxa"/>
          <w:gridSpan w:val="2"/>
          <w:tcBorders>
            <w:bottom w:val="nil"/>
          </w:tcBorders>
        </w:tcPr>
        <w:p w14:paraId="5821D5B1" w14:textId="77777777" w:rsidR="009240A4" w:rsidRDefault="009240A4" w:rsidP="009240A4">
          <w:pPr>
            <w:pStyle w:val="Header"/>
            <w:spacing w:after="120"/>
            <w:rPr>
              <w:sz w:val="18"/>
              <w:szCs w:val="18"/>
            </w:rPr>
          </w:pPr>
          <w:r w:rsidRPr="00937AB6">
            <w:rPr>
              <w:sz w:val="20"/>
              <w:szCs w:val="20"/>
            </w:rPr>
            <w:t>Agriculture, Environmental and Animal Care</w:t>
          </w:r>
          <w:r>
            <w:rPr>
              <w:sz w:val="20"/>
              <w:szCs w:val="20"/>
            </w:rPr>
            <w:t>:</w:t>
          </w:r>
          <w:r>
            <w:rPr>
              <w:noProof/>
              <w:sz w:val="20"/>
              <w:szCs w:val="20"/>
            </w:rPr>
            <w:t xml:space="preserve"> Health and safety</w:t>
          </w:r>
        </w:p>
      </w:tc>
    </w:tr>
    <w:tr w:rsidR="009240A4" w14:paraId="27CAB739" w14:textId="77777777" w:rsidTr="00FD1044">
      <w:tc>
        <w:tcPr>
          <w:tcW w:w="4949" w:type="dxa"/>
          <w:tcBorders>
            <w:top w:val="nil"/>
            <w:bottom w:val="single" w:sz="12" w:space="0" w:color="EEDDDD"/>
          </w:tcBorders>
        </w:tcPr>
        <w:p w14:paraId="6A8ADB90" w14:textId="39684932" w:rsidR="009240A4" w:rsidRDefault="009240A4" w:rsidP="009240A4">
          <w:pPr>
            <w:pStyle w:val="Header"/>
            <w:spacing w:after="120"/>
            <w:rPr>
              <w:sz w:val="20"/>
              <w:szCs w:val="20"/>
            </w:rPr>
          </w:pPr>
          <w:r>
            <w:rPr>
              <w:noProof/>
              <w:sz w:val="20"/>
              <w:szCs w:val="20"/>
            </w:rPr>
            <w:t xml:space="preserve">Version 1, </w:t>
          </w:r>
          <w:r w:rsidR="009166A3">
            <w:rPr>
              <w:noProof/>
              <w:sz w:val="20"/>
              <w:szCs w:val="20"/>
            </w:rPr>
            <w:t>June</w:t>
          </w:r>
          <w:r>
            <w:rPr>
              <w:noProof/>
              <w:sz w:val="20"/>
              <w:szCs w:val="20"/>
            </w:rPr>
            <w:t xml:space="preserve"> 2026</w:t>
          </w:r>
        </w:p>
      </w:tc>
      <w:tc>
        <w:tcPr>
          <w:tcW w:w="3840" w:type="dxa"/>
          <w:tcBorders>
            <w:top w:val="nil"/>
            <w:bottom w:val="single" w:sz="12" w:space="0" w:color="EEDDDD"/>
          </w:tcBorders>
          <w:vAlign w:val="bottom"/>
        </w:tcPr>
        <w:p w14:paraId="6C161FB1" w14:textId="77777777" w:rsidR="009240A4" w:rsidRDefault="009240A4" w:rsidP="009240A4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6</w:t>
          </w:r>
        </w:p>
      </w:tc>
    </w:tr>
  </w:tbl>
  <w:p w14:paraId="4FEE974E" w14:textId="3FBFC6C6" w:rsidR="009429FD" w:rsidRDefault="00BB40A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06118F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CB6145" w14:textId="77777777" w:rsidR="00C76338" w:rsidRDefault="00C76338">
      <w:pPr>
        <w:spacing w:after="0" w:line="240" w:lineRule="auto"/>
      </w:pPr>
      <w:r>
        <w:separator/>
      </w:r>
    </w:p>
  </w:footnote>
  <w:footnote w:type="continuationSeparator" w:id="0">
    <w:p w14:paraId="3AA6735A" w14:textId="77777777" w:rsidR="00C76338" w:rsidRDefault="00C763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EE9741" w14:textId="77777777" w:rsidR="009429FD" w:rsidRDefault="009429FD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8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130"/>
      <w:gridCol w:w="6896"/>
    </w:tblGrid>
    <w:tr w:rsidR="009429FD" w14:paraId="4FEE9745" w14:textId="77777777" w:rsidTr="00570372">
      <w:tc>
        <w:tcPr>
          <w:tcW w:w="2130" w:type="dxa"/>
          <w:tcBorders>
            <w:bottom w:val="single" w:sz="12" w:space="0" w:color="EEDDDD"/>
          </w:tcBorders>
        </w:tcPr>
        <w:p w14:paraId="4FEE9742" w14:textId="77777777" w:rsidR="009429FD" w:rsidRDefault="009429F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</w:p>
      </w:tc>
      <w:tc>
        <w:tcPr>
          <w:tcW w:w="6896" w:type="dxa"/>
          <w:tcBorders>
            <w:bottom w:val="single" w:sz="12" w:space="0" w:color="EEDDDD"/>
          </w:tcBorders>
        </w:tcPr>
        <w:p w14:paraId="4FEE9743" w14:textId="5F6DA7C2" w:rsidR="009429FD" w:rsidRDefault="00EE379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source</w:t>
          </w:r>
          <w:r w:rsidR="00BB40A7">
            <w:rPr>
              <w:sz w:val="20"/>
              <w:szCs w:val="20"/>
            </w:rPr>
            <w:t xml:space="preserve"> </w:t>
          </w:r>
          <w:r>
            <w:rPr>
              <w:sz w:val="20"/>
              <w:szCs w:val="20"/>
            </w:rPr>
            <w:t>7</w:t>
          </w:r>
          <w:r w:rsidR="00BB40A7">
            <w:rPr>
              <w:sz w:val="20"/>
              <w:szCs w:val="20"/>
            </w:rPr>
            <w:t xml:space="preserve">: </w:t>
          </w:r>
          <w:r>
            <w:rPr>
              <w:sz w:val="20"/>
              <w:szCs w:val="20"/>
            </w:rPr>
            <w:t>Role play</w:t>
          </w:r>
          <w:r w:rsidR="00EC275E">
            <w:rPr>
              <w:sz w:val="20"/>
              <w:szCs w:val="20"/>
            </w:rPr>
            <w:t xml:space="preserve"> – </w:t>
          </w:r>
          <w:r>
            <w:rPr>
              <w:sz w:val="20"/>
              <w:szCs w:val="20"/>
            </w:rPr>
            <w:t>near miss incident</w:t>
          </w:r>
        </w:p>
        <w:p w14:paraId="4FEE9744" w14:textId="4905C754" w:rsidR="00C50785" w:rsidRDefault="00C50785" w:rsidP="00C50785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Worksheet (role briefs)</w:t>
          </w:r>
        </w:p>
      </w:tc>
    </w:tr>
  </w:tbl>
  <w:p w14:paraId="4FEE9746" w14:textId="77777777" w:rsidR="009429FD" w:rsidRDefault="00BB40A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4FEE974F" wp14:editId="4FEE9750">
          <wp:simplePos x="0" y="0"/>
          <wp:positionH relativeFrom="column">
            <wp:posOffset>2</wp:posOffset>
          </wp:positionH>
          <wp:positionV relativeFrom="paragraph">
            <wp:posOffset>-601343</wp:posOffset>
          </wp:positionV>
          <wp:extent cx="1137557" cy="477540"/>
          <wp:effectExtent l="0" t="0" r="0" b="0"/>
          <wp:wrapNone/>
          <wp:docPr id="1979126823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FB3EA0"/>
    <w:multiLevelType w:val="hybridMultilevel"/>
    <w:tmpl w:val="735AA1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3D29AA"/>
    <w:multiLevelType w:val="hybridMultilevel"/>
    <w:tmpl w:val="26E8EF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FB746F"/>
    <w:multiLevelType w:val="multilevel"/>
    <w:tmpl w:val="29DE759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F875041"/>
    <w:multiLevelType w:val="multilevel"/>
    <w:tmpl w:val="40C8A6D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14523659"/>
    <w:multiLevelType w:val="hybridMultilevel"/>
    <w:tmpl w:val="69F66C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3774A2"/>
    <w:multiLevelType w:val="hybridMultilevel"/>
    <w:tmpl w:val="7B4203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C92A27"/>
    <w:multiLevelType w:val="multilevel"/>
    <w:tmpl w:val="9C1EB16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7" w15:restartNumberingAfterBreak="0">
    <w:nsid w:val="1A2D5449"/>
    <w:multiLevelType w:val="hybridMultilevel"/>
    <w:tmpl w:val="974009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CD2FE6"/>
    <w:multiLevelType w:val="multilevel"/>
    <w:tmpl w:val="AF6A216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9" w15:restartNumberingAfterBreak="0">
    <w:nsid w:val="296B3968"/>
    <w:multiLevelType w:val="hybridMultilevel"/>
    <w:tmpl w:val="0B6C6D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B45818"/>
    <w:multiLevelType w:val="multilevel"/>
    <w:tmpl w:val="8FCC217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37365BF9"/>
    <w:multiLevelType w:val="multilevel"/>
    <w:tmpl w:val="611497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2" w15:restartNumberingAfterBreak="0">
    <w:nsid w:val="41360196"/>
    <w:multiLevelType w:val="multilevel"/>
    <w:tmpl w:val="124EA82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46D81BA7"/>
    <w:multiLevelType w:val="multilevel"/>
    <w:tmpl w:val="182CA2B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4" w15:restartNumberingAfterBreak="0">
    <w:nsid w:val="4F8C6D82"/>
    <w:multiLevelType w:val="hybridMultilevel"/>
    <w:tmpl w:val="E3F6F4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1A1D8D"/>
    <w:multiLevelType w:val="multilevel"/>
    <w:tmpl w:val="CC8E003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6" w15:restartNumberingAfterBreak="0">
    <w:nsid w:val="618B4AC2"/>
    <w:multiLevelType w:val="hybridMultilevel"/>
    <w:tmpl w:val="7946CD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F1373F"/>
    <w:multiLevelType w:val="hybridMultilevel"/>
    <w:tmpl w:val="673E14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D97EB5"/>
    <w:multiLevelType w:val="hybridMultilevel"/>
    <w:tmpl w:val="891683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1F07BB"/>
    <w:multiLevelType w:val="multilevel"/>
    <w:tmpl w:val="655E4F14"/>
    <w:lvl w:ilvl="0">
      <w:start w:val="1"/>
      <w:numFmt w:val="bullet"/>
      <w:pStyle w:val="Tablebulletssmall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0" w15:restartNumberingAfterBreak="0">
    <w:nsid w:val="6B003DAF"/>
    <w:multiLevelType w:val="multilevel"/>
    <w:tmpl w:val="23C464C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1" w15:restartNumberingAfterBreak="0">
    <w:nsid w:val="6CEE3E56"/>
    <w:multiLevelType w:val="multilevel"/>
    <w:tmpl w:val="764CB4E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7679637D"/>
    <w:multiLevelType w:val="multilevel"/>
    <w:tmpl w:val="E174C33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78146FC0"/>
    <w:multiLevelType w:val="multilevel"/>
    <w:tmpl w:val="B956A83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7B8C0183"/>
    <w:multiLevelType w:val="multilevel"/>
    <w:tmpl w:val="5A1AFF4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num w:numId="1" w16cid:durableId="884758780">
    <w:abstractNumId w:val="2"/>
  </w:num>
  <w:num w:numId="2" w16cid:durableId="236402209">
    <w:abstractNumId w:val="19"/>
  </w:num>
  <w:num w:numId="3" w16cid:durableId="2629226">
    <w:abstractNumId w:val="6"/>
  </w:num>
  <w:num w:numId="4" w16cid:durableId="2062051255">
    <w:abstractNumId w:val="24"/>
  </w:num>
  <w:num w:numId="5" w16cid:durableId="814175534">
    <w:abstractNumId w:val="15"/>
  </w:num>
  <w:num w:numId="6" w16cid:durableId="832767321">
    <w:abstractNumId w:val="11"/>
  </w:num>
  <w:num w:numId="7" w16cid:durableId="1670523677">
    <w:abstractNumId w:val="20"/>
  </w:num>
  <w:num w:numId="8" w16cid:durableId="120877865">
    <w:abstractNumId w:val="13"/>
  </w:num>
  <w:num w:numId="9" w16cid:durableId="1696074576">
    <w:abstractNumId w:val="3"/>
  </w:num>
  <w:num w:numId="10" w16cid:durableId="1647005395">
    <w:abstractNumId w:val="12"/>
  </w:num>
  <w:num w:numId="11" w16cid:durableId="820119565">
    <w:abstractNumId w:val="21"/>
  </w:num>
  <w:num w:numId="12" w16cid:durableId="509368243">
    <w:abstractNumId w:val="23"/>
  </w:num>
  <w:num w:numId="13" w16cid:durableId="63266112">
    <w:abstractNumId w:val="10"/>
  </w:num>
  <w:num w:numId="14" w16cid:durableId="837772693">
    <w:abstractNumId w:val="22"/>
  </w:num>
  <w:num w:numId="15" w16cid:durableId="1825076681">
    <w:abstractNumId w:val="8"/>
  </w:num>
  <w:num w:numId="16" w16cid:durableId="427777159">
    <w:abstractNumId w:val="18"/>
  </w:num>
  <w:num w:numId="17" w16cid:durableId="1327199986">
    <w:abstractNumId w:val="0"/>
  </w:num>
  <w:num w:numId="18" w16cid:durableId="811754089">
    <w:abstractNumId w:val="4"/>
  </w:num>
  <w:num w:numId="19" w16cid:durableId="724373575">
    <w:abstractNumId w:val="5"/>
  </w:num>
  <w:num w:numId="20" w16cid:durableId="465315844">
    <w:abstractNumId w:val="14"/>
  </w:num>
  <w:num w:numId="21" w16cid:durableId="162860498">
    <w:abstractNumId w:val="16"/>
  </w:num>
  <w:num w:numId="22" w16cid:durableId="969240050">
    <w:abstractNumId w:val="9"/>
  </w:num>
  <w:num w:numId="23" w16cid:durableId="902567722">
    <w:abstractNumId w:val="17"/>
  </w:num>
  <w:num w:numId="24" w16cid:durableId="927231400">
    <w:abstractNumId w:val="7"/>
  </w:num>
  <w:num w:numId="25" w16cid:durableId="18878342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SzsLA0NDA2NjIzMTdX0lEKTi0uzszPAykwqgUA7snTxiwAAAA="/>
  </w:docVars>
  <w:rsids>
    <w:rsidRoot w:val="009429FD"/>
    <w:rsid w:val="00011760"/>
    <w:rsid w:val="00012E18"/>
    <w:rsid w:val="0005111A"/>
    <w:rsid w:val="00054B23"/>
    <w:rsid w:val="0006118F"/>
    <w:rsid w:val="000A389E"/>
    <w:rsid w:val="000C0930"/>
    <w:rsid w:val="000E21DC"/>
    <w:rsid w:val="00144D21"/>
    <w:rsid w:val="0015528A"/>
    <w:rsid w:val="00166467"/>
    <w:rsid w:val="00192FED"/>
    <w:rsid w:val="001D637C"/>
    <w:rsid w:val="001E7EA0"/>
    <w:rsid w:val="00224C61"/>
    <w:rsid w:val="002921B2"/>
    <w:rsid w:val="002A2865"/>
    <w:rsid w:val="002E0008"/>
    <w:rsid w:val="002E3166"/>
    <w:rsid w:val="002F1EF5"/>
    <w:rsid w:val="002F77CA"/>
    <w:rsid w:val="00306D56"/>
    <w:rsid w:val="003260DF"/>
    <w:rsid w:val="003C2161"/>
    <w:rsid w:val="003F1D45"/>
    <w:rsid w:val="00412E4B"/>
    <w:rsid w:val="00412F65"/>
    <w:rsid w:val="00454464"/>
    <w:rsid w:val="00491658"/>
    <w:rsid w:val="00492091"/>
    <w:rsid w:val="004B7C29"/>
    <w:rsid w:val="004C1CF3"/>
    <w:rsid w:val="004D390C"/>
    <w:rsid w:val="00512786"/>
    <w:rsid w:val="00552354"/>
    <w:rsid w:val="0057007F"/>
    <w:rsid w:val="00570372"/>
    <w:rsid w:val="005C2439"/>
    <w:rsid w:val="005C51DE"/>
    <w:rsid w:val="005F1BD8"/>
    <w:rsid w:val="00671891"/>
    <w:rsid w:val="006A1759"/>
    <w:rsid w:val="006B0A2F"/>
    <w:rsid w:val="006C24AC"/>
    <w:rsid w:val="006C6FEE"/>
    <w:rsid w:val="006E4719"/>
    <w:rsid w:val="006E4ED3"/>
    <w:rsid w:val="00724266"/>
    <w:rsid w:val="00790AF8"/>
    <w:rsid w:val="00795878"/>
    <w:rsid w:val="00795E95"/>
    <w:rsid w:val="007C5B96"/>
    <w:rsid w:val="007D1807"/>
    <w:rsid w:val="007E1246"/>
    <w:rsid w:val="007F1199"/>
    <w:rsid w:val="00800EC9"/>
    <w:rsid w:val="0082671E"/>
    <w:rsid w:val="008464B1"/>
    <w:rsid w:val="008813CA"/>
    <w:rsid w:val="00892C72"/>
    <w:rsid w:val="008A1058"/>
    <w:rsid w:val="008A24BD"/>
    <w:rsid w:val="008B4F59"/>
    <w:rsid w:val="008B6721"/>
    <w:rsid w:val="008D7F68"/>
    <w:rsid w:val="009166A3"/>
    <w:rsid w:val="009240A4"/>
    <w:rsid w:val="009429FD"/>
    <w:rsid w:val="00943061"/>
    <w:rsid w:val="009833C1"/>
    <w:rsid w:val="009D228D"/>
    <w:rsid w:val="009E488E"/>
    <w:rsid w:val="009E62DA"/>
    <w:rsid w:val="009E752E"/>
    <w:rsid w:val="00A14391"/>
    <w:rsid w:val="00A829A2"/>
    <w:rsid w:val="00AA3ACE"/>
    <w:rsid w:val="00AF7F8D"/>
    <w:rsid w:val="00B27F50"/>
    <w:rsid w:val="00B4790E"/>
    <w:rsid w:val="00B7354C"/>
    <w:rsid w:val="00BB40A7"/>
    <w:rsid w:val="00C12F14"/>
    <w:rsid w:val="00C50785"/>
    <w:rsid w:val="00C76338"/>
    <w:rsid w:val="00D06438"/>
    <w:rsid w:val="00D07915"/>
    <w:rsid w:val="00D365F3"/>
    <w:rsid w:val="00E31678"/>
    <w:rsid w:val="00E5633D"/>
    <w:rsid w:val="00E57380"/>
    <w:rsid w:val="00E62476"/>
    <w:rsid w:val="00E7259D"/>
    <w:rsid w:val="00E92CE5"/>
    <w:rsid w:val="00E934CE"/>
    <w:rsid w:val="00EA5B43"/>
    <w:rsid w:val="00EC275E"/>
    <w:rsid w:val="00EC783D"/>
    <w:rsid w:val="00ED1AFD"/>
    <w:rsid w:val="00EE3794"/>
    <w:rsid w:val="00F00051"/>
    <w:rsid w:val="00F11DE9"/>
    <w:rsid w:val="00F340DE"/>
    <w:rsid w:val="00F37D7D"/>
    <w:rsid w:val="00FB7FD6"/>
    <w:rsid w:val="00FC1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EE95F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200"/>
      <w:outlineLvl w:val="0"/>
    </w:pPr>
    <w:rPr>
      <w:color w:val="432673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120"/>
      <w:outlineLvl w:val="1"/>
    </w:pPr>
    <w:rPr>
      <w:color w:val="432673"/>
      <w:sz w:val="28"/>
      <w:szCs w:val="28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EBDDF4"/>
      <w:spacing w:before="600" w:after="600" w:line="240" w:lineRule="auto"/>
      <w:jc w:val="center"/>
    </w:pPr>
    <w:rPr>
      <w:b/>
      <w:bCs/>
      <w:sz w:val="72"/>
      <w:szCs w:val="72"/>
    </w:rPr>
  </w:style>
  <w:style w:type="table" w:customStyle="1" w:styleId="TableNormal1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5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14A4E"/>
    <w:rPr>
      <w:rFonts w:ascii="Arial" w:eastAsiaTheme="majorEastAsia" w:hAnsi="Arial" w:cstheme="majorBidi"/>
      <w:color w:val="432673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4E"/>
    <w:rPr>
      <w:rFonts w:ascii="Arial" w:eastAsiaTheme="majorEastAsia" w:hAnsi="Arial" w:cstheme="majorBidi"/>
      <w:color w:val="432673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114A4E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BDDF4"/>
    </w:rPr>
  </w:style>
  <w:style w:type="character" w:customStyle="1" w:styleId="SubtitleChar">
    <w:name w:val="Subtitle Char"/>
    <w:basedOn w:val="DefaultParagraphFont"/>
    <w:link w:val="Subtitle"/>
    <w:uiPriority w:val="11"/>
    <w:rsid w:val="00114A4E"/>
    <w:rPr>
      <w:rFonts w:ascii="Arial" w:eastAsiaTheme="minorEastAsia" w:hAnsi="Arial"/>
      <w:color w:val="432673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114A4E"/>
    <w:pPr>
      <w:pBdr>
        <w:top w:val="single" w:sz="12" w:space="8" w:color="432673"/>
        <w:bottom w:val="single" w:sz="12" w:space="8" w:color="432673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114A4E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qFormat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114A4E"/>
    <w:pPr>
      <w:shd w:val="clear" w:color="auto" w:fill="EBDDF4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2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/>
      <w:noProof/>
      <w:color w:va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862C5D"/>
    <w:rPr>
      <w:rFonts w:ascii="Arial Narrow" w:hAnsi="Arial Narrow"/>
      <w:caps/>
      <w:color w:val="534C29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20"/>
      <w:jc w:val="center"/>
    </w:pPr>
    <w:rPr>
      <w:color w:val="432673"/>
      <w:sz w:val="36"/>
      <w:szCs w:val="36"/>
    </w:r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9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Revision">
    <w:name w:val="Revision"/>
    <w:hidden/>
    <w:uiPriority w:val="99"/>
    <w:semiHidden/>
    <w:rsid w:val="00D0643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9833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833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833C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33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33C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ustomXml" Target="../customXml/item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customXml" Target="../customXml/item5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customXml" Target="../customXml/item4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AXXfsecVnKm41n675O6saS0+IMQ==">CgMxLjAyDmgucGV4ajg5amx0dGVuMg5oLmJ6YndnZzU0cmdqZjIOaC5rcjE2Y3VpbHFsa3I4AHIhMWVBXzUzX0hKR0RnN29OcEhiZDNOWTVGWDRLbGNGXzZT</go:docsCustomData>
</go:gDocsCustomXmlDataStorage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cdffdc306f3439ad6324f00535c3ac53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6e98b73cff4ebd998fae74a5787f2da4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8E4359D-36E8-450D-8517-C67057CE1E8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9262C14F-5021-4DB6-B3A7-BEDB9F2E6F72}"/>
</file>

<file path=customXml/itemProps4.xml><?xml version="1.0" encoding="utf-8"?>
<ds:datastoreItem xmlns:ds="http://schemas.openxmlformats.org/officeDocument/2006/customXml" ds:itemID="{D3F92046-B0A0-4BC8-94B0-ED8376A0015B}"/>
</file>

<file path=customXml/itemProps5.xml><?xml version="1.0" encoding="utf-8"?>
<ds:datastoreItem xmlns:ds="http://schemas.openxmlformats.org/officeDocument/2006/customXml" ds:itemID="{BDDABCD7-529C-47A5-9EC8-16F1F2EC600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40</Words>
  <Characters>3652</Characters>
  <Application>Microsoft Office Word</Application>
  <DocSecurity>0</DocSecurity>
  <Lines>30</Lines>
  <Paragraphs>8</Paragraphs>
  <ScaleCrop>false</ScaleCrop>
  <Company/>
  <LinksUpToDate>false</LinksUpToDate>
  <CharactersWithSpaces>4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6-01T17:21:00Z</dcterms:created>
  <dcterms:modified xsi:type="dcterms:W3CDTF">2026-06-01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